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8046DE4" w14:textId="7179F094" w:rsidR="00BA5993" w:rsidRPr="00911211" w:rsidRDefault="00BA5993" w:rsidP="00BA5993">
      <w:pPr>
        <w:pStyle w:val="Bezodstpw"/>
        <w:jc w:val="right"/>
      </w:pPr>
      <w:r w:rsidRPr="00911211">
        <w:t>Załącznik nr 4</w:t>
      </w:r>
    </w:p>
    <w:p w14:paraId="5CF8CCA5" w14:textId="77777777" w:rsidR="00BA5993" w:rsidRPr="00911211" w:rsidRDefault="00BA5993" w:rsidP="00BA5993">
      <w:pPr>
        <w:pStyle w:val="Bezodstpw"/>
        <w:jc w:val="right"/>
      </w:pPr>
      <w:r w:rsidRPr="00911211">
        <w:t>do Regulaminu procesu dyplomowania na kierunkach Analityka Medyczna, Farmacja, Kosmetologia II stopnia</w:t>
      </w:r>
      <w:r w:rsidRPr="00911211">
        <w:br/>
        <w:t xml:space="preserve">  na Wydziale Farmaceutycznym z Oddziałem Medycyny Laboratoryjnej UMB  </w:t>
      </w:r>
    </w:p>
    <w:p w14:paraId="355CB23E" w14:textId="77777777" w:rsidR="00BA5993" w:rsidRPr="00911211" w:rsidRDefault="00BA5993" w:rsidP="00107B5B">
      <w:pPr>
        <w:spacing w:after="0"/>
        <w:ind w:left="-567" w:right="-319"/>
        <w:jc w:val="right"/>
        <w:rPr>
          <w:rFonts w:cstheme="minorHAnsi"/>
          <w:highlight w:val="yellow"/>
        </w:rPr>
      </w:pPr>
    </w:p>
    <w:p w14:paraId="60C5D66E" w14:textId="77777777" w:rsidR="00BA5993" w:rsidRPr="00911211" w:rsidRDefault="00BA5993" w:rsidP="00BA5993">
      <w:pPr>
        <w:pStyle w:val="Default"/>
        <w:tabs>
          <w:tab w:val="left" w:pos="7371"/>
          <w:tab w:val="left" w:pos="8222"/>
        </w:tabs>
        <w:spacing w:before="120" w:after="100" w:afterAutospacing="1"/>
        <w:ind w:left="-284" w:right="-426"/>
        <w:jc w:val="both"/>
        <w:rPr>
          <w:rFonts w:asciiTheme="minorHAnsi" w:hAnsiTheme="minorHAnsi" w:cs="Calibri"/>
          <w:color w:val="auto"/>
          <w:sz w:val="22"/>
          <w:szCs w:val="22"/>
        </w:rPr>
      </w:pPr>
      <w:r w:rsidRPr="00911211">
        <w:rPr>
          <w:rFonts w:asciiTheme="minorHAnsi" w:hAnsiTheme="minorHAnsi" w:cs="Calibri"/>
          <w:color w:val="auto"/>
          <w:sz w:val="22"/>
          <w:szCs w:val="22"/>
        </w:rPr>
        <w:t xml:space="preserve">Imię i nazwisko studenta: ................................................................................. </w:t>
      </w:r>
    </w:p>
    <w:p w14:paraId="20C01DEB" w14:textId="77777777" w:rsidR="00BA5993" w:rsidRPr="00911211" w:rsidRDefault="00BA5993" w:rsidP="00BA5993">
      <w:pPr>
        <w:pStyle w:val="Default"/>
        <w:tabs>
          <w:tab w:val="left" w:pos="7371"/>
          <w:tab w:val="left" w:pos="8222"/>
        </w:tabs>
        <w:spacing w:before="240" w:after="100" w:afterAutospacing="1"/>
        <w:ind w:left="-284" w:right="-426"/>
        <w:jc w:val="both"/>
        <w:rPr>
          <w:rFonts w:asciiTheme="minorHAnsi" w:hAnsiTheme="minorHAnsi" w:cs="Calibri"/>
          <w:color w:val="auto"/>
          <w:sz w:val="22"/>
          <w:szCs w:val="22"/>
        </w:rPr>
      </w:pPr>
      <w:r w:rsidRPr="00911211">
        <w:rPr>
          <w:rFonts w:asciiTheme="minorHAnsi" w:hAnsiTheme="minorHAnsi" w:cs="Calibri"/>
          <w:color w:val="auto"/>
          <w:sz w:val="22"/>
          <w:szCs w:val="22"/>
        </w:rPr>
        <w:t>Numer albumu: ................................................................................................</w:t>
      </w:r>
    </w:p>
    <w:p w14:paraId="05487FB0" w14:textId="77777777" w:rsidR="00BA5993" w:rsidRPr="00911211" w:rsidRDefault="00BA5993" w:rsidP="00BA5993">
      <w:pPr>
        <w:pStyle w:val="Default"/>
        <w:tabs>
          <w:tab w:val="left" w:pos="7371"/>
          <w:tab w:val="left" w:pos="8222"/>
        </w:tabs>
        <w:spacing w:before="240" w:after="100" w:afterAutospacing="1"/>
        <w:ind w:left="-284" w:right="-426"/>
        <w:jc w:val="both"/>
        <w:rPr>
          <w:rFonts w:asciiTheme="minorHAnsi" w:hAnsiTheme="minorHAnsi" w:cs="Calibri"/>
          <w:color w:val="auto"/>
          <w:sz w:val="22"/>
          <w:szCs w:val="22"/>
        </w:rPr>
      </w:pPr>
      <w:r w:rsidRPr="00911211">
        <w:rPr>
          <w:rFonts w:asciiTheme="minorHAnsi" w:hAnsiTheme="minorHAnsi" w:cs="Calibri"/>
          <w:color w:val="auto"/>
          <w:sz w:val="22"/>
          <w:szCs w:val="22"/>
        </w:rPr>
        <w:t>Kierunek studiów: .............................................................................................</w:t>
      </w:r>
    </w:p>
    <w:p w14:paraId="49574912" w14:textId="77777777" w:rsidR="00BA5993" w:rsidRPr="00911211" w:rsidRDefault="00BA5993" w:rsidP="00BA5993">
      <w:pPr>
        <w:pStyle w:val="Nagwek1"/>
        <w:ind w:left="3969" w:right="-319"/>
        <w:rPr>
          <w:rFonts w:asciiTheme="minorHAnsi" w:hAnsiTheme="minorHAnsi" w:cs="Calibri"/>
          <w:b/>
          <w:sz w:val="22"/>
          <w:szCs w:val="22"/>
        </w:rPr>
      </w:pPr>
      <w:r w:rsidRPr="00911211">
        <w:rPr>
          <w:rFonts w:asciiTheme="minorHAnsi" w:hAnsiTheme="minorHAnsi" w:cs="Calibri"/>
          <w:b/>
          <w:sz w:val="22"/>
          <w:szCs w:val="22"/>
        </w:rPr>
        <w:t xml:space="preserve">Wydział </w:t>
      </w:r>
      <w:r w:rsidRPr="00911211">
        <w:rPr>
          <w:rFonts w:asciiTheme="minorHAnsi" w:hAnsiTheme="minorHAnsi" w:cstheme="minorHAnsi"/>
          <w:b/>
          <w:sz w:val="22"/>
          <w:szCs w:val="22"/>
        </w:rPr>
        <w:t xml:space="preserve">Farmaceutyczny </w:t>
      </w:r>
      <w:r w:rsidRPr="00911211">
        <w:rPr>
          <w:rFonts w:asciiTheme="minorHAnsi" w:hAnsiTheme="minorHAnsi" w:cs="Calibri"/>
          <w:b/>
          <w:sz w:val="22"/>
          <w:szCs w:val="22"/>
        </w:rPr>
        <w:t>z Oddziałem Medycyny Laboratoryjnej</w:t>
      </w:r>
    </w:p>
    <w:p w14:paraId="349B11FB" w14:textId="77777777" w:rsidR="00BA5993" w:rsidRPr="00911211" w:rsidRDefault="00BA5993" w:rsidP="00BA5993">
      <w:pPr>
        <w:pStyle w:val="Nagwek1"/>
        <w:ind w:left="3969" w:right="-319"/>
        <w:rPr>
          <w:rFonts w:asciiTheme="minorHAnsi" w:hAnsiTheme="minorHAnsi" w:cs="Calibri"/>
          <w:b/>
          <w:sz w:val="22"/>
          <w:szCs w:val="22"/>
        </w:rPr>
      </w:pPr>
      <w:r w:rsidRPr="00911211">
        <w:rPr>
          <w:rFonts w:asciiTheme="minorHAnsi" w:hAnsiTheme="minorHAnsi" w:cstheme="minorHAnsi"/>
          <w:b/>
          <w:sz w:val="22"/>
          <w:szCs w:val="22"/>
        </w:rPr>
        <w:t>Uniwersytet</w:t>
      </w:r>
      <w:r w:rsidRPr="00911211">
        <w:rPr>
          <w:rFonts w:asciiTheme="minorHAnsi" w:hAnsiTheme="minorHAnsi" w:cs="Calibri"/>
          <w:b/>
          <w:sz w:val="22"/>
          <w:szCs w:val="22"/>
        </w:rPr>
        <w:t xml:space="preserve"> Medyczn</w:t>
      </w:r>
      <w:r w:rsidRPr="00911211">
        <w:rPr>
          <w:rFonts w:asciiTheme="minorHAnsi" w:hAnsiTheme="minorHAnsi" w:cstheme="minorHAnsi"/>
          <w:b/>
          <w:sz w:val="22"/>
          <w:szCs w:val="22"/>
        </w:rPr>
        <w:t>y</w:t>
      </w:r>
      <w:r w:rsidRPr="00911211">
        <w:rPr>
          <w:rFonts w:asciiTheme="minorHAnsi" w:hAnsiTheme="minorHAnsi" w:cs="Calibri"/>
          <w:b/>
          <w:sz w:val="22"/>
          <w:szCs w:val="22"/>
        </w:rPr>
        <w:t xml:space="preserve"> w Białymstoku</w:t>
      </w:r>
    </w:p>
    <w:p w14:paraId="3C0D86E0" w14:textId="77777777" w:rsidR="00BA5993" w:rsidRPr="00911211" w:rsidRDefault="00BA5993" w:rsidP="004249A7">
      <w:pPr>
        <w:pStyle w:val="Default"/>
        <w:spacing w:before="360"/>
        <w:ind w:left="-284" w:right="-426"/>
        <w:jc w:val="center"/>
        <w:rPr>
          <w:rFonts w:asciiTheme="minorHAnsi" w:hAnsiTheme="minorHAnsi" w:cs="Calibri"/>
          <w:b/>
          <w:color w:val="auto"/>
          <w:sz w:val="22"/>
          <w:szCs w:val="22"/>
        </w:rPr>
      </w:pPr>
      <w:r w:rsidRPr="00911211">
        <w:rPr>
          <w:rFonts w:asciiTheme="minorHAnsi" w:hAnsiTheme="minorHAnsi" w:cs="Calibri"/>
          <w:b/>
          <w:color w:val="auto"/>
          <w:sz w:val="22"/>
          <w:szCs w:val="22"/>
        </w:rPr>
        <w:t>OŚWIADCZENIE</w:t>
      </w:r>
    </w:p>
    <w:p w14:paraId="6DFC1E28" w14:textId="62A8520C" w:rsidR="00BA5993" w:rsidRPr="00911211" w:rsidRDefault="00BA5993" w:rsidP="00BA5993">
      <w:pPr>
        <w:pStyle w:val="Default"/>
        <w:spacing w:before="120" w:line="276" w:lineRule="auto"/>
        <w:ind w:left="-284" w:right="-426" w:firstLine="425"/>
        <w:jc w:val="both"/>
        <w:rPr>
          <w:rFonts w:asciiTheme="minorHAnsi" w:hAnsiTheme="minorHAnsi" w:cs="Calibri"/>
          <w:color w:val="auto"/>
          <w:sz w:val="22"/>
          <w:szCs w:val="22"/>
        </w:rPr>
      </w:pPr>
      <w:r w:rsidRPr="00911211">
        <w:rPr>
          <w:rFonts w:asciiTheme="minorHAnsi" w:hAnsiTheme="minorHAnsi" w:cs="Calibri"/>
          <w:color w:val="auto"/>
          <w:sz w:val="22"/>
          <w:szCs w:val="22"/>
        </w:rPr>
        <w:t xml:space="preserve">Świadomy(a) odpowiedzialności karnej z tytułu naruszenia przepisów ustawy z dnia 4 </w:t>
      </w:r>
      <w:bookmarkStart w:id="0" w:name="_GoBack"/>
      <w:bookmarkEnd w:id="0"/>
      <w:r w:rsidRPr="00911211">
        <w:rPr>
          <w:rFonts w:asciiTheme="minorHAnsi" w:hAnsiTheme="minorHAnsi" w:cs="Calibri"/>
          <w:color w:val="auto"/>
          <w:sz w:val="22"/>
          <w:szCs w:val="22"/>
        </w:rPr>
        <w:t>lutego 1994 r. o prawie autorskim i prawach pokrewnych (t.j. Dz. U. z 2019 r. poz. 1231 ze zm.) oraz konsekwencji dyscyplinarnych określonych w ustawie z dnia 20 lipca 2018 r. Prawo o szkolnictwie wyższym i nauce (t.j. Dz. U. z 2020 r. poz. 85 ze zm.) a także odpowiedzialności cywilnoprawnej, oświadczam, że przedkładana praca magisterska:</w:t>
      </w:r>
    </w:p>
    <w:p w14:paraId="7C1DDC1D" w14:textId="77777777" w:rsidR="00BA5993" w:rsidRPr="00911211" w:rsidRDefault="00BA5993" w:rsidP="00BA5993">
      <w:pPr>
        <w:pStyle w:val="Default"/>
        <w:spacing w:before="120" w:after="120" w:line="276" w:lineRule="auto"/>
        <w:ind w:left="-284" w:right="-426"/>
        <w:jc w:val="both"/>
        <w:rPr>
          <w:rFonts w:asciiTheme="minorHAnsi" w:hAnsiTheme="minorHAnsi" w:cs="Calibri"/>
          <w:color w:val="auto"/>
          <w:sz w:val="22"/>
          <w:szCs w:val="22"/>
        </w:rPr>
      </w:pPr>
      <w:r w:rsidRPr="00911211">
        <w:rPr>
          <w:rFonts w:asciiTheme="minorHAnsi" w:hAnsiTheme="minorHAnsi" w:cs="Calibri"/>
          <w:color w:val="auto"/>
          <w:sz w:val="22"/>
          <w:szCs w:val="22"/>
        </w:rPr>
        <w:t>Tytuł pracy:</w:t>
      </w:r>
    </w:p>
    <w:p w14:paraId="209240D8" w14:textId="77777777" w:rsidR="00BA5993" w:rsidRPr="00911211" w:rsidRDefault="00BA5993" w:rsidP="00BA5993">
      <w:pPr>
        <w:pStyle w:val="Default"/>
        <w:spacing w:before="120" w:after="120" w:line="276" w:lineRule="auto"/>
        <w:ind w:left="-284" w:right="-426"/>
        <w:jc w:val="both"/>
        <w:rPr>
          <w:rFonts w:asciiTheme="minorHAnsi" w:hAnsiTheme="minorHAnsi" w:cs="Calibri"/>
          <w:color w:val="auto"/>
          <w:sz w:val="22"/>
          <w:szCs w:val="22"/>
        </w:rPr>
      </w:pPr>
      <w:r w:rsidRPr="00911211">
        <w:rPr>
          <w:rFonts w:asciiTheme="minorHAnsi" w:hAnsiTheme="minorHAnsi" w:cs="Calibri"/>
          <w:color w:val="auto"/>
          <w:sz w:val="22"/>
          <w:szCs w:val="22"/>
        </w:rPr>
        <w:t>………….................................................................................................................................................................................</w:t>
      </w:r>
    </w:p>
    <w:p w14:paraId="25CE5F22" w14:textId="77777777" w:rsidR="00BA5993" w:rsidRPr="00911211" w:rsidRDefault="00BA5993" w:rsidP="00BA5993">
      <w:pPr>
        <w:pStyle w:val="Default"/>
        <w:spacing w:before="120" w:after="120" w:line="276" w:lineRule="auto"/>
        <w:ind w:left="-284" w:right="-426"/>
        <w:jc w:val="both"/>
        <w:rPr>
          <w:rFonts w:asciiTheme="minorHAnsi" w:hAnsiTheme="minorHAnsi" w:cs="Calibri"/>
          <w:color w:val="auto"/>
          <w:sz w:val="22"/>
          <w:szCs w:val="22"/>
        </w:rPr>
      </w:pPr>
      <w:r w:rsidRPr="00911211">
        <w:rPr>
          <w:rFonts w:asciiTheme="minorHAnsi" w:hAnsiTheme="minorHAnsi" w:cs="Calibri"/>
          <w:color w:val="auto"/>
          <w:sz w:val="22"/>
          <w:szCs w:val="22"/>
        </w:rPr>
        <w:t>………….................................................................................................................................................................................</w:t>
      </w:r>
    </w:p>
    <w:p w14:paraId="79246BD2" w14:textId="77777777" w:rsidR="00BA5993" w:rsidRPr="00911211" w:rsidRDefault="00BA5993" w:rsidP="00BA5993">
      <w:pPr>
        <w:pStyle w:val="Bezodstpw"/>
        <w:spacing w:line="276" w:lineRule="auto"/>
        <w:ind w:left="-284" w:right="-460"/>
        <w:jc w:val="both"/>
      </w:pPr>
      <w:r w:rsidRPr="00911211">
        <w:t>została napisana przeze mnie samodzielnie w ramach toku studiów w Uniwersytecie Medycznym w Białymstoku i nie była wcześniej podstawą żadnej innej urzędowej procedury związanej z nadaniem dyplomu wyższej uczelni lub tytułów zawodowych. Wyżej wymieniona praca nie narusza praw autorskich w rozumieniu ustawy O prawie autorskim i prawach pokrewnych, innych osób oraz dóbr osobistych chronionych prawem cywilnym. Wszystkie informacje umieszczone w pracy, uzyskane ze źródeł pisanych i elektronicznych zostały udokumentowane w wykazie literatury odpowiednimi odnośnikami.</w:t>
      </w:r>
    </w:p>
    <w:p w14:paraId="05495AA4" w14:textId="77777777" w:rsidR="00BA5993" w:rsidRPr="00911211" w:rsidRDefault="00BA5993" w:rsidP="00BA5993">
      <w:pPr>
        <w:pStyle w:val="Bezodstpw"/>
        <w:spacing w:line="276" w:lineRule="auto"/>
        <w:ind w:left="-284" w:right="-460"/>
        <w:jc w:val="both"/>
      </w:pPr>
      <w:r w:rsidRPr="00911211">
        <w:t xml:space="preserve">Przyjmuję do wiadomości, że zgodnie z art. 15a ustawy o prawie autorskim i prawach pokrewnych „Uczelni przysługuje pierwszeństwo w opublikowaniu pracy dyplomowej studenta. Jeżeli uczelnia nie opublikowała pracy dyplomowej w ciągu 6 miesięcy od dnia jej obrony, autor może ją opublikować, chyba że praca jest częścią utworu zbiorowego.” </w:t>
      </w:r>
    </w:p>
    <w:p w14:paraId="6A270916" w14:textId="77777777" w:rsidR="00BA5993" w:rsidRPr="00911211" w:rsidRDefault="00BA5993" w:rsidP="00BA5993">
      <w:pPr>
        <w:pStyle w:val="Bezodstpw"/>
        <w:spacing w:line="276" w:lineRule="auto"/>
        <w:ind w:left="-284" w:right="-460"/>
        <w:jc w:val="both"/>
        <w:rPr>
          <w:rFonts w:eastAsia="Calibri" w:cs="Calibri"/>
          <w:strike/>
        </w:rPr>
      </w:pPr>
    </w:p>
    <w:p w14:paraId="76948414" w14:textId="77777777" w:rsidR="00BA5993" w:rsidRPr="00911211" w:rsidRDefault="00BA5993" w:rsidP="00BA5993">
      <w:pPr>
        <w:ind w:left="-284" w:right="-426"/>
        <w:jc w:val="both"/>
        <w:rPr>
          <w:rFonts w:eastAsia="Calibri" w:cs="Calibri"/>
        </w:rPr>
      </w:pPr>
      <w:r w:rsidRPr="00911211">
        <w:rPr>
          <w:rFonts w:eastAsia="Calibri" w:cs="Calibri"/>
        </w:rPr>
        <w:t xml:space="preserve">Jednocześnie zezwalam Uniwersytetowi Medycznemu w Białymstoku na: </w:t>
      </w:r>
    </w:p>
    <w:p w14:paraId="3A9BF378" w14:textId="77777777" w:rsidR="00BA5993" w:rsidRPr="00911211" w:rsidRDefault="00BA5993" w:rsidP="00BA5993">
      <w:pPr>
        <w:numPr>
          <w:ilvl w:val="0"/>
          <w:numId w:val="13"/>
        </w:numPr>
        <w:spacing w:after="0"/>
        <w:ind w:left="0" w:right="-426" w:hanging="218"/>
        <w:jc w:val="both"/>
        <w:rPr>
          <w:rFonts w:eastAsia="Calibri" w:cs="Calibri"/>
        </w:rPr>
      </w:pPr>
      <w:r w:rsidRPr="00911211">
        <w:rPr>
          <w:rFonts w:eastAsia="Calibri" w:cs="Calibri"/>
        </w:rPr>
        <w:t>nieodpłatne opublikowanie przedmiotowej pracy z jednoczesnym wskazaniem kierownika pracy w miejscu publikacji w terminie 6 miesięcy od daty obrony,</w:t>
      </w:r>
    </w:p>
    <w:p w14:paraId="0BD81458" w14:textId="77777777" w:rsidR="00BA5993" w:rsidRPr="00911211" w:rsidRDefault="00BA5993" w:rsidP="00BA5993">
      <w:pPr>
        <w:numPr>
          <w:ilvl w:val="0"/>
          <w:numId w:val="13"/>
        </w:numPr>
        <w:spacing w:after="0"/>
        <w:ind w:left="0" w:right="-426" w:hanging="218"/>
        <w:jc w:val="both"/>
        <w:rPr>
          <w:rFonts w:eastAsia="Calibri" w:cs="Calibri"/>
        </w:rPr>
      </w:pPr>
      <w:r w:rsidRPr="00911211">
        <w:rPr>
          <w:rFonts w:eastAsia="Calibri" w:cs="Calibri"/>
        </w:rPr>
        <w:t>wykorzystanie wyników badań za</w:t>
      </w:r>
      <w:r w:rsidRPr="00911211">
        <w:rPr>
          <w:rFonts w:cs="Calibri"/>
        </w:rPr>
        <w:t>wartych w pracy przez kierownika pracy magisterskiej,</w:t>
      </w:r>
    </w:p>
    <w:p w14:paraId="7B912DF6" w14:textId="77777777" w:rsidR="00BA5993" w:rsidRPr="00911211" w:rsidRDefault="00BA5993" w:rsidP="00BA5993">
      <w:pPr>
        <w:numPr>
          <w:ilvl w:val="0"/>
          <w:numId w:val="13"/>
        </w:numPr>
        <w:spacing w:after="0"/>
        <w:ind w:left="0" w:right="-426" w:hanging="218"/>
        <w:jc w:val="both"/>
        <w:rPr>
          <w:rFonts w:eastAsia="Calibri" w:cs="Calibri"/>
        </w:rPr>
      </w:pPr>
      <w:r w:rsidRPr="00911211">
        <w:rPr>
          <w:rFonts w:eastAsia="Calibri" w:cs="Calibri"/>
        </w:rPr>
        <w:t>nieodpłatne i bezterminowe ko</w:t>
      </w:r>
      <w:r w:rsidRPr="00911211">
        <w:rPr>
          <w:rFonts w:cs="Calibri"/>
        </w:rPr>
        <w:t>rzystanie z przedmiotowej pracy</w:t>
      </w:r>
      <w:r w:rsidRPr="00911211">
        <w:rPr>
          <w:rFonts w:eastAsia="Calibri" w:cs="Calibri"/>
        </w:rPr>
        <w:t xml:space="preserve"> w zakresie udostępniania do przeglądów, wystaw i katalogów, itp.  </w:t>
      </w:r>
    </w:p>
    <w:p w14:paraId="0B9D26D7" w14:textId="77777777" w:rsidR="00BA5993" w:rsidRPr="00911211" w:rsidRDefault="00BA5993" w:rsidP="00BA5993">
      <w:pPr>
        <w:pStyle w:val="Default"/>
        <w:spacing w:before="240" w:line="276" w:lineRule="auto"/>
        <w:ind w:left="-284" w:right="-426" w:firstLine="720"/>
        <w:jc w:val="both"/>
        <w:rPr>
          <w:rFonts w:asciiTheme="minorHAnsi" w:hAnsiTheme="minorHAnsi" w:cs="Calibri"/>
          <w:color w:val="auto"/>
          <w:sz w:val="22"/>
          <w:szCs w:val="22"/>
        </w:rPr>
      </w:pPr>
    </w:p>
    <w:p w14:paraId="26E7ABF2" w14:textId="77777777" w:rsidR="00BA5993" w:rsidRPr="00911211" w:rsidRDefault="00BA5993" w:rsidP="00BA5993">
      <w:pPr>
        <w:pStyle w:val="Default"/>
        <w:spacing w:line="276" w:lineRule="auto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  <w:r w:rsidRPr="00911211">
        <w:rPr>
          <w:rFonts w:asciiTheme="minorHAnsi" w:hAnsiTheme="minorHAnsi" w:cs="Calibri"/>
          <w:color w:val="auto"/>
          <w:sz w:val="22"/>
          <w:szCs w:val="22"/>
        </w:rPr>
        <w:t>.................................................</w:t>
      </w:r>
    </w:p>
    <w:p w14:paraId="20BC3257" w14:textId="77777777" w:rsidR="00BA5993" w:rsidRPr="00911211" w:rsidRDefault="00BA5993" w:rsidP="00BA5993">
      <w:pPr>
        <w:pStyle w:val="Default"/>
        <w:spacing w:line="276" w:lineRule="auto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  <w:r w:rsidRPr="00911211">
        <w:rPr>
          <w:rFonts w:asciiTheme="minorHAnsi" w:hAnsiTheme="minorHAnsi" w:cs="Calibri"/>
          <w:color w:val="auto"/>
          <w:sz w:val="22"/>
          <w:szCs w:val="22"/>
        </w:rPr>
        <w:t>data, podpis studenta</w:t>
      </w:r>
    </w:p>
    <w:p w14:paraId="402ED4A8" w14:textId="77777777" w:rsidR="00BA5993" w:rsidRPr="00911211" w:rsidRDefault="00BA5993" w:rsidP="00107B5B">
      <w:pPr>
        <w:spacing w:after="0"/>
        <w:ind w:left="-567" w:right="-319"/>
        <w:jc w:val="right"/>
        <w:rPr>
          <w:rFonts w:cstheme="minorHAnsi"/>
          <w:highlight w:val="yellow"/>
        </w:rPr>
      </w:pPr>
    </w:p>
    <w:p w14:paraId="5FA10C98" w14:textId="77777777" w:rsidR="00BA5993" w:rsidRPr="00911211" w:rsidRDefault="00BA5993" w:rsidP="00107B5B">
      <w:pPr>
        <w:spacing w:after="0"/>
        <w:ind w:left="-567" w:right="-319"/>
        <w:jc w:val="right"/>
        <w:rPr>
          <w:rFonts w:cstheme="minorHAnsi"/>
          <w:highlight w:val="yellow"/>
        </w:rPr>
      </w:pPr>
    </w:p>
    <w:p w14:paraId="406CFBB6" w14:textId="77777777" w:rsidR="00BA5993" w:rsidRPr="00911211" w:rsidRDefault="00BA5993" w:rsidP="00107B5B">
      <w:pPr>
        <w:spacing w:after="0"/>
        <w:ind w:left="-567" w:right="-319"/>
        <w:jc w:val="right"/>
        <w:rPr>
          <w:rFonts w:cstheme="minorHAnsi"/>
          <w:highlight w:val="yellow"/>
        </w:rPr>
      </w:pPr>
    </w:p>
    <w:p w14:paraId="6EDD266F" w14:textId="77777777" w:rsidR="00B74BAF" w:rsidRPr="00911211" w:rsidRDefault="00B74BAF" w:rsidP="00107B5B">
      <w:pPr>
        <w:spacing w:after="0"/>
        <w:ind w:left="-567" w:right="-319"/>
        <w:jc w:val="right"/>
        <w:rPr>
          <w:rFonts w:cstheme="minorHAnsi"/>
          <w:highlight w:val="yellow"/>
        </w:rPr>
      </w:pPr>
    </w:p>
    <w:sectPr w:rsidR="00B74BAF" w:rsidRPr="00911211" w:rsidSect="003E66EE">
      <w:footerReference w:type="default" r:id="rId9"/>
      <w:pgSz w:w="11906" w:h="16838"/>
      <w:pgMar w:top="426" w:right="991" w:bottom="426" w:left="1080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7170625" w15:done="0"/>
  <w15:commentEx w15:paraId="6ED40DC0" w15:paraIdParent="47170625" w15:done="0"/>
  <w15:commentEx w15:paraId="24DC2188" w15:done="0"/>
  <w15:commentEx w15:paraId="00F324AE" w15:done="0"/>
  <w15:commentEx w15:paraId="446B4F74" w15:paraIdParent="00F324AE" w15:done="0"/>
  <w15:commentEx w15:paraId="739CBF63" w15:done="0"/>
  <w15:commentEx w15:paraId="5145EC17" w15:done="0"/>
  <w15:commentEx w15:paraId="0ECBD4C1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7170625" w16cid:durableId="233CA70C"/>
  <w16cid:commentId w16cid:paraId="6ED40DC0" w16cid:durableId="233CA8CA"/>
  <w16cid:commentId w16cid:paraId="24DC2188" w16cid:durableId="233CA70D"/>
  <w16cid:commentId w16cid:paraId="00F324AE" w16cid:durableId="233CA70E"/>
  <w16cid:commentId w16cid:paraId="446B4F74" w16cid:durableId="233CA8F5"/>
  <w16cid:commentId w16cid:paraId="739CBF63" w16cid:durableId="233CAA51"/>
  <w16cid:commentId w16cid:paraId="5145EC17" w16cid:durableId="233CA70F"/>
  <w16cid:commentId w16cid:paraId="0ECBD4C1" w16cid:durableId="233CA710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4C50ACC" w14:textId="77777777" w:rsidR="00C77B03" w:rsidRDefault="00C77B03" w:rsidP="00902405">
      <w:pPr>
        <w:spacing w:after="0" w:line="240" w:lineRule="auto"/>
      </w:pPr>
      <w:r>
        <w:separator/>
      </w:r>
    </w:p>
  </w:endnote>
  <w:endnote w:type="continuationSeparator" w:id="0">
    <w:p w14:paraId="0AB340A6" w14:textId="77777777" w:rsidR="00C77B03" w:rsidRDefault="00C77B03" w:rsidP="009024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JON K+ T T 23 Fo 00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CF49482" w14:textId="77777777" w:rsidR="00EC4FF5" w:rsidRDefault="00EC4FF5">
    <w:pPr>
      <w:pStyle w:val="Stopka"/>
      <w:jc w:val="right"/>
    </w:pPr>
  </w:p>
  <w:p w14:paraId="4DF2311E" w14:textId="77777777" w:rsidR="00EC4FF5" w:rsidRDefault="00EC4FF5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2E63015" w14:textId="77777777" w:rsidR="00C77B03" w:rsidRDefault="00C77B03" w:rsidP="00902405">
      <w:pPr>
        <w:spacing w:after="0" w:line="240" w:lineRule="auto"/>
      </w:pPr>
      <w:r>
        <w:separator/>
      </w:r>
    </w:p>
  </w:footnote>
  <w:footnote w:type="continuationSeparator" w:id="0">
    <w:p w14:paraId="4B0D7CA5" w14:textId="77777777" w:rsidR="00C77B03" w:rsidRDefault="00C77B03" w:rsidP="009024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5C76F6"/>
    <w:multiLevelType w:val="hybridMultilevel"/>
    <w:tmpl w:val="30AED858"/>
    <w:lvl w:ilvl="0" w:tplc="43C0999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075254D"/>
    <w:multiLevelType w:val="hybridMultilevel"/>
    <w:tmpl w:val="5A32AD9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1263224"/>
    <w:multiLevelType w:val="hybridMultilevel"/>
    <w:tmpl w:val="8E1C2C54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13C1095"/>
    <w:multiLevelType w:val="hybridMultilevel"/>
    <w:tmpl w:val="A1104E10"/>
    <w:lvl w:ilvl="0" w:tplc="21FAF9FC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8800FE12">
      <w:start w:val="1"/>
      <w:numFmt w:val="decimal"/>
      <w:lvlText w:val="%3."/>
      <w:lvlJc w:val="left"/>
      <w:pPr>
        <w:ind w:left="2340" w:hanging="360"/>
      </w:pPr>
      <w:rPr>
        <w:rFonts w:hint="default"/>
        <w:b w:val="0"/>
      </w:rPr>
    </w:lvl>
    <w:lvl w:ilvl="3" w:tplc="A710B53E">
      <w:start w:val="1"/>
      <w:numFmt w:val="lowerLetter"/>
      <w:lvlText w:val="%4)"/>
      <w:lvlJc w:val="left"/>
      <w:pPr>
        <w:ind w:left="928" w:hanging="360"/>
      </w:pPr>
      <w:rPr>
        <w:rFonts w:hint="default"/>
        <w:i w:val="0"/>
        <w:sz w:val="22"/>
        <w:szCs w:val="22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5FD67D2"/>
    <w:multiLevelType w:val="hybridMultilevel"/>
    <w:tmpl w:val="065C6990"/>
    <w:lvl w:ilvl="0" w:tplc="69CC30EC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74759D6"/>
    <w:multiLevelType w:val="hybridMultilevel"/>
    <w:tmpl w:val="30AED858"/>
    <w:lvl w:ilvl="0" w:tplc="43C0999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0861751"/>
    <w:multiLevelType w:val="hybridMultilevel"/>
    <w:tmpl w:val="F1028A40"/>
    <w:lvl w:ilvl="0" w:tplc="11962BC2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>
    <w:nsid w:val="1816398F"/>
    <w:multiLevelType w:val="hybridMultilevel"/>
    <w:tmpl w:val="CCF09E82"/>
    <w:lvl w:ilvl="0" w:tplc="0415000F">
      <w:start w:val="1"/>
      <w:numFmt w:val="decimal"/>
      <w:lvlText w:val="%1."/>
      <w:lvlJc w:val="left"/>
      <w:pPr>
        <w:ind w:left="153" w:hanging="360"/>
      </w:pPr>
    </w:lvl>
    <w:lvl w:ilvl="1" w:tplc="04150019" w:tentative="1">
      <w:start w:val="1"/>
      <w:numFmt w:val="lowerLetter"/>
      <w:lvlText w:val="%2."/>
      <w:lvlJc w:val="left"/>
      <w:pPr>
        <w:ind w:left="873" w:hanging="360"/>
      </w:pPr>
    </w:lvl>
    <w:lvl w:ilvl="2" w:tplc="0415001B" w:tentative="1">
      <w:start w:val="1"/>
      <w:numFmt w:val="lowerRoman"/>
      <w:lvlText w:val="%3."/>
      <w:lvlJc w:val="right"/>
      <w:pPr>
        <w:ind w:left="1593" w:hanging="180"/>
      </w:pPr>
    </w:lvl>
    <w:lvl w:ilvl="3" w:tplc="0415000F" w:tentative="1">
      <w:start w:val="1"/>
      <w:numFmt w:val="decimal"/>
      <w:lvlText w:val="%4."/>
      <w:lvlJc w:val="left"/>
      <w:pPr>
        <w:ind w:left="2313" w:hanging="360"/>
      </w:pPr>
    </w:lvl>
    <w:lvl w:ilvl="4" w:tplc="04150019" w:tentative="1">
      <w:start w:val="1"/>
      <w:numFmt w:val="lowerLetter"/>
      <w:lvlText w:val="%5."/>
      <w:lvlJc w:val="left"/>
      <w:pPr>
        <w:ind w:left="3033" w:hanging="360"/>
      </w:pPr>
    </w:lvl>
    <w:lvl w:ilvl="5" w:tplc="0415001B" w:tentative="1">
      <w:start w:val="1"/>
      <w:numFmt w:val="lowerRoman"/>
      <w:lvlText w:val="%6."/>
      <w:lvlJc w:val="right"/>
      <w:pPr>
        <w:ind w:left="3753" w:hanging="180"/>
      </w:pPr>
    </w:lvl>
    <w:lvl w:ilvl="6" w:tplc="0415000F" w:tentative="1">
      <w:start w:val="1"/>
      <w:numFmt w:val="decimal"/>
      <w:lvlText w:val="%7."/>
      <w:lvlJc w:val="left"/>
      <w:pPr>
        <w:ind w:left="4473" w:hanging="360"/>
      </w:pPr>
    </w:lvl>
    <w:lvl w:ilvl="7" w:tplc="04150019" w:tentative="1">
      <w:start w:val="1"/>
      <w:numFmt w:val="lowerLetter"/>
      <w:lvlText w:val="%8."/>
      <w:lvlJc w:val="left"/>
      <w:pPr>
        <w:ind w:left="5193" w:hanging="360"/>
      </w:pPr>
    </w:lvl>
    <w:lvl w:ilvl="8" w:tplc="0415001B" w:tentative="1">
      <w:start w:val="1"/>
      <w:numFmt w:val="lowerRoman"/>
      <w:lvlText w:val="%9."/>
      <w:lvlJc w:val="right"/>
      <w:pPr>
        <w:ind w:left="5913" w:hanging="180"/>
      </w:pPr>
    </w:lvl>
  </w:abstractNum>
  <w:abstractNum w:abstractNumId="8">
    <w:nsid w:val="25073E63"/>
    <w:multiLevelType w:val="hybridMultilevel"/>
    <w:tmpl w:val="3DBCA348"/>
    <w:lvl w:ilvl="0" w:tplc="4E686E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7076CCB"/>
    <w:multiLevelType w:val="hybridMultilevel"/>
    <w:tmpl w:val="0AFA6F76"/>
    <w:lvl w:ilvl="0" w:tplc="032026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97764BE"/>
    <w:multiLevelType w:val="multilevel"/>
    <w:tmpl w:val="1C32FF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2DE018AC"/>
    <w:multiLevelType w:val="hybridMultilevel"/>
    <w:tmpl w:val="84706060"/>
    <w:lvl w:ilvl="0" w:tplc="04150017">
      <w:start w:val="1"/>
      <w:numFmt w:val="lowerLetter"/>
      <w:lvlText w:val="%1)"/>
      <w:lvlJc w:val="left"/>
      <w:pPr>
        <w:ind w:left="3022" w:hanging="360"/>
      </w:pPr>
    </w:lvl>
    <w:lvl w:ilvl="1" w:tplc="04150019" w:tentative="1">
      <w:start w:val="1"/>
      <w:numFmt w:val="lowerLetter"/>
      <w:lvlText w:val="%2."/>
      <w:lvlJc w:val="left"/>
      <w:pPr>
        <w:ind w:left="3742" w:hanging="360"/>
      </w:pPr>
    </w:lvl>
    <w:lvl w:ilvl="2" w:tplc="0415001B" w:tentative="1">
      <w:start w:val="1"/>
      <w:numFmt w:val="lowerRoman"/>
      <w:lvlText w:val="%3."/>
      <w:lvlJc w:val="right"/>
      <w:pPr>
        <w:ind w:left="4462" w:hanging="180"/>
      </w:pPr>
    </w:lvl>
    <w:lvl w:ilvl="3" w:tplc="0415000F" w:tentative="1">
      <w:start w:val="1"/>
      <w:numFmt w:val="decimal"/>
      <w:lvlText w:val="%4."/>
      <w:lvlJc w:val="left"/>
      <w:pPr>
        <w:ind w:left="5182" w:hanging="360"/>
      </w:pPr>
    </w:lvl>
    <w:lvl w:ilvl="4" w:tplc="04150019" w:tentative="1">
      <w:start w:val="1"/>
      <w:numFmt w:val="lowerLetter"/>
      <w:lvlText w:val="%5."/>
      <w:lvlJc w:val="left"/>
      <w:pPr>
        <w:ind w:left="5902" w:hanging="360"/>
      </w:pPr>
    </w:lvl>
    <w:lvl w:ilvl="5" w:tplc="0415001B" w:tentative="1">
      <w:start w:val="1"/>
      <w:numFmt w:val="lowerRoman"/>
      <w:lvlText w:val="%6."/>
      <w:lvlJc w:val="right"/>
      <w:pPr>
        <w:ind w:left="6622" w:hanging="180"/>
      </w:pPr>
    </w:lvl>
    <w:lvl w:ilvl="6" w:tplc="0415000F" w:tentative="1">
      <w:start w:val="1"/>
      <w:numFmt w:val="decimal"/>
      <w:lvlText w:val="%7."/>
      <w:lvlJc w:val="left"/>
      <w:pPr>
        <w:ind w:left="7342" w:hanging="360"/>
      </w:pPr>
    </w:lvl>
    <w:lvl w:ilvl="7" w:tplc="04150019" w:tentative="1">
      <w:start w:val="1"/>
      <w:numFmt w:val="lowerLetter"/>
      <w:lvlText w:val="%8."/>
      <w:lvlJc w:val="left"/>
      <w:pPr>
        <w:ind w:left="8062" w:hanging="360"/>
      </w:pPr>
    </w:lvl>
    <w:lvl w:ilvl="8" w:tplc="0415001B" w:tentative="1">
      <w:start w:val="1"/>
      <w:numFmt w:val="lowerRoman"/>
      <w:lvlText w:val="%9."/>
      <w:lvlJc w:val="right"/>
      <w:pPr>
        <w:ind w:left="8782" w:hanging="180"/>
      </w:pPr>
    </w:lvl>
  </w:abstractNum>
  <w:abstractNum w:abstractNumId="12">
    <w:nsid w:val="33377383"/>
    <w:multiLevelType w:val="hybridMultilevel"/>
    <w:tmpl w:val="60E0C8B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3644FC9"/>
    <w:multiLevelType w:val="hybridMultilevel"/>
    <w:tmpl w:val="2A80BCF2"/>
    <w:lvl w:ilvl="0" w:tplc="FFA4C552">
      <w:start w:val="2"/>
      <w:numFmt w:val="decimal"/>
      <w:lvlText w:val="%1."/>
      <w:lvlJc w:val="left"/>
      <w:pPr>
        <w:ind w:left="786" w:hanging="360"/>
      </w:pPr>
      <w:rPr>
        <w:rFonts w:asciiTheme="minorHAnsi" w:eastAsia="Times New Roman" w:hAnsiTheme="minorHAnsi" w:cstheme="minorHAnsi"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3F7445A"/>
    <w:multiLevelType w:val="hybridMultilevel"/>
    <w:tmpl w:val="0782857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7514CEC"/>
    <w:multiLevelType w:val="hybridMultilevel"/>
    <w:tmpl w:val="9DCE56F8"/>
    <w:lvl w:ilvl="0" w:tplc="5A388A4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A1A2804"/>
    <w:multiLevelType w:val="hybridMultilevel"/>
    <w:tmpl w:val="D65631B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B2132CB"/>
    <w:multiLevelType w:val="hybridMultilevel"/>
    <w:tmpl w:val="1CF07E1C"/>
    <w:lvl w:ilvl="0" w:tplc="8722A602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F9D336E"/>
    <w:multiLevelType w:val="hybridMultilevel"/>
    <w:tmpl w:val="7968E640"/>
    <w:lvl w:ilvl="0" w:tplc="5DA4F1D6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8800FE12">
      <w:start w:val="1"/>
      <w:numFmt w:val="decimal"/>
      <w:lvlText w:val="%3."/>
      <w:lvlJc w:val="left"/>
      <w:pPr>
        <w:ind w:left="2340" w:hanging="360"/>
      </w:pPr>
      <w:rPr>
        <w:rFonts w:hint="default"/>
        <w:b w:val="0"/>
      </w:rPr>
    </w:lvl>
    <w:lvl w:ilvl="3" w:tplc="C5C6AF1C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3683040"/>
    <w:multiLevelType w:val="hybridMultilevel"/>
    <w:tmpl w:val="86AE576C"/>
    <w:lvl w:ilvl="0" w:tplc="A710B53E">
      <w:start w:val="1"/>
      <w:numFmt w:val="lowerLetter"/>
      <w:lvlText w:val="%1)"/>
      <w:lvlJc w:val="left"/>
      <w:pPr>
        <w:ind w:left="720" w:hanging="360"/>
      </w:pPr>
      <w:rPr>
        <w:rFonts w:hint="default"/>
        <w:i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6002B47"/>
    <w:multiLevelType w:val="hybridMultilevel"/>
    <w:tmpl w:val="17BE435C"/>
    <w:lvl w:ilvl="0" w:tplc="04150017">
      <w:start w:val="1"/>
      <w:numFmt w:val="lowerLetter"/>
      <w:lvlText w:val="%1)"/>
      <w:lvlJc w:val="left"/>
      <w:pPr>
        <w:ind w:left="765" w:hanging="360"/>
      </w:pPr>
    </w:lvl>
    <w:lvl w:ilvl="1" w:tplc="04150019" w:tentative="1">
      <w:start w:val="1"/>
      <w:numFmt w:val="lowerLetter"/>
      <w:lvlText w:val="%2."/>
      <w:lvlJc w:val="left"/>
      <w:pPr>
        <w:ind w:left="1485" w:hanging="360"/>
      </w:pPr>
    </w:lvl>
    <w:lvl w:ilvl="2" w:tplc="0415001B" w:tentative="1">
      <w:start w:val="1"/>
      <w:numFmt w:val="lowerRoman"/>
      <w:lvlText w:val="%3."/>
      <w:lvlJc w:val="right"/>
      <w:pPr>
        <w:ind w:left="2205" w:hanging="180"/>
      </w:pPr>
    </w:lvl>
    <w:lvl w:ilvl="3" w:tplc="0415000F" w:tentative="1">
      <w:start w:val="1"/>
      <w:numFmt w:val="decimal"/>
      <w:lvlText w:val="%4."/>
      <w:lvlJc w:val="left"/>
      <w:pPr>
        <w:ind w:left="2925" w:hanging="360"/>
      </w:pPr>
    </w:lvl>
    <w:lvl w:ilvl="4" w:tplc="04150019" w:tentative="1">
      <w:start w:val="1"/>
      <w:numFmt w:val="lowerLetter"/>
      <w:lvlText w:val="%5."/>
      <w:lvlJc w:val="left"/>
      <w:pPr>
        <w:ind w:left="3645" w:hanging="360"/>
      </w:pPr>
    </w:lvl>
    <w:lvl w:ilvl="5" w:tplc="0415001B" w:tentative="1">
      <w:start w:val="1"/>
      <w:numFmt w:val="lowerRoman"/>
      <w:lvlText w:val="%6."/>
      <w:lvlJc w:val="right"/>
      <w:pPr>
        <w:ind w:left="4365" w:hanging="180"/>
      </w:pPr>
    </w:lvl>
    <w:lvl w:ilvl="6" w:tplc="0415000F" w:tentative="1">
      <w:start w:val="1"/>
      <w:numFmt w:val="decimal"/>
      <w:lvlText w:val="%7."/>
      <w:lvlJc w:val="left"/>
      <w:pPr>
        <w:ind w:left="5085" w:hanging="360"/>
      </w:pPr>
    </w:lvl>
    <w:lvl w:ilvl="7" w:tplc="04150019" w:tentative="1">
      <w:start w:val="1"/>
      <w:numFmt w:val="lowerLetter"/>
      <w:lvlText w:val="%8."/>
      <w:lvlJc w:val="left"/>
      <w:pPr>
        <w:ind w:left="5805" w:hanging="360"/>
      </w:pPr>
    </w:lvl>
    <w:lvl w:ilvl="8" w:tplc="0415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1">
    <w:nsid w:val="465B6150"/>
    <w:multiLevelType w:val="hybridMultilevel"/>
    <w:tmpl w:val="F2926EC8"/>
    <w:lvl w:ilvl="0" w:tplc="4E686E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9BE5202"/>
    <w:multiLevelType w:val="hybridMultilevel"/>
    <w:tmpl w:val="064610C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A1E2CDE"/>
    <w:multiLevelType w:val="hybridMultilevel"/>
    <w:tmpl w:val="BE7E9C5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004BAAA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C4365EE"/>
    <w:multiLevelType w:val="hybridMultilevel"/>
    <w:tmpl w:val="87E82E3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E4A2BD3"/>
    <w:multiLevelType w:val="hybridMultilevel"/>
    <w:tmpl w:val="077EE490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>
    <w:nsid w:val="51962557"/>
    <w:multiLevelType w:val="hybridMultilevel"/>
    <w:tmpl w:val="54104890"/>
    <w:lvl w:ilvl="0" w:tplc="0415000F">
      <w:start w:val="1"/>
      <w:numFmt w:val="decimal"/>
      <w:lvlText w:val="%1."/>
      <w:lvlJc w:val="left"/>
      <w:pPr>
        <w:ind w:left="436" w:hanging="360"/>
      </w:pPr>
    </w:lvl>
    <w:lvl w:ilvl="1" w:tplc="04150019" w:tentative="1">
      <w:start w:val="1"/>
      <w:numFmt w:val="lowerLetter"/>
      <w:lvlText w:val="%2."/>
      <w:lvlJc w:val="left"/>
      <w:pPr>
        <w:ind w:left="1156" w:hanging="360"/>
      </w:pPr>
    </w:lvl>
    <w:lvl w:ilvl="2" w:tplc="0415001B" w:tentative="1">
      <w:start w:val="1"/>
      <w:numFmt w:val="lowerRoman"/>
      <w:lvlText w:val="%3."/>
      <w:lvlJc w:val="right"/>
      <w:pPr>
        <w:ind w:left="1876" w:hanging="180"/>
      </w:pPr>
    </w:lvl>
    <w:lvl w:ilvl="3" w:tplc="0415000F" w:tentative="1">
      <w:start w:val="1"/>
      <w:numFmt w:val="decimal"/>
      <w:lvlText w:val="%4."/>
      <w:lvlJc w:val="left"/>
      <w:pPr>
        <w:ind w:left="2596" w:hanging="360"/>
      </w:pPr>
    </w:lvl>
    <w:lvl w:ilvl="4" w:tplc="04150019" w:tentative="1">
      <w:start w:val="1"/>
      <w:numFmt w:val="lowerLetter"/>
      <w:lvlText w:val="%5."/>
      <w:lvlJc w:val="left"/>
      <w:pPr>
        <w:ind w:left="3316" w:hanging="360"/>
      </w:pPr>
    </w:lvl>
    <w:lvl w:ilvl="5" w:tplc="0415001B" w:tentative="1">
      <w:start w:val="1"/>
      <w:numFmt w:val="lowerRoman"/>
      <w:lvlText w:val="%6."/>
      <w:lvlJc w:val="right"/>
      <w:pPr>
        <w:ind w:left="4036" w:hanging="180"/>
      </w:pPr>
    </w:lvl>
    <w:lvl w:ilvl="6" w:tplc="0415000F" w:tentative="1">
      <w:start w:val="1"/>
      <w:numFmt w:val="decimal"/>
      <w:lvlText w:val="%7."/>
      <w:lvlJc w:val="left"/>
      <w:pPr>
        <w:ind w:left="4756" w:hanging="360"/>
      </w:pPr>
    </w:lvl>
    <w:lvl w:ilvl="7" w:tplc="04150019" w:tentative="1">
      <w:start w:val="1"/>
      <w:numFmt w:val="lowerLetter"/>
      <w:lvlText w:val="%8."/>
      <w:lvlJc w:val="left"/>
      <w:pPr>
        <w:ind w:left="5476" w:hanging="360"/>
      </w:pPr>
    </w:lvl>
    <w:lvl w:ilvl="8" w:tplc="0415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27">
    <w:nsid w:val="51EC21C0"/>
    <w:multiLevelType w:val="hybridMultilevel"/>
    <w:tmpl w:val="F59AA2A6"/>
    <w:lvl w:ilvl="0" w:tplc="5DA4F1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345504A"/>
    <w:multiLevelType w:val="hybridMultilevel"/>
    <w:tmpl w:val="C1E4E826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9">
    <w:nsid w:val="5D665066"/>
    <w:multiLevelType w:val="hybridMultilevel"/>
    <w:tmpl w:val="4936F452"/>
    <w:lvl w:ilvl="0" w:tplc="04150017">
      <w:start w:val="1"/>
      <w:numFmt w:val="lowerLetter"/>
      <w:lvlText w:val="%1)"/>
      <w:lvlJc w:val="left"/>
      <w:pPr>
        <w:ind w:left="3022" w:hanging="360"/>
      </w:pPr>
    </w:lvl>
    <w:lvl w:ilvl="1" w:tplc="04150019" w:tentative="1">
      <w:start w:val="1"/>
      <w:numFmt w:val="lowerLetter"/>
      <w:lvlText w:val="%2."/>
      <w:lvlJc w:val="left"/>
      <w:pPr>
        <w:ind w:left="3742" w:hanging="360"/>
      </w:pPr>
    </w:lvl>
    <w:lvl w:ilvl="2" w:tplc="0415001B" w:tentative="1">
      <w:start w:val="1"/>
      <w:numFmt w:val="lowerRoman"/>
      <w:lvlText w:val="%3."/>
      <w:lvlJc w:val="right"/>
      <w:pPr>
        <w:ind w:left="4462" w:hanging="180"/>
      </w:pPr>
    </w:lvl>
    <w:lvl w:ilvl="3" w:tplc="0415000F" w:tentative="1">
      <w:start w:val="1"/>
      <w:numFmt w:val="decimal"/>
      <w:lvlText w:val="%4."/>
      <w:lvlJc w:val="left"/>
      <w:pPr>
        <w:ind w:left="5182" w:hanging="360"/>
      </w:pPr>
    </w:lvl>
    <w:lvl w:ilvl="4" w:tplc="04150019" w:tentative="1">
      <w:start w:val="1"/>
      <w:numFmt w:val="lowerLetter"/>
      <w:lvlText w:val="%5."/>
      <w:lvlJc w:val="left"/>
      <w:pPr>
        <w:ind w:left="5902" w:hanging="360"/>
      </w:pPr>
    </w:lvl>
    <w:lvl w:ilvl="5" w:tplc="0415001B" w:tentative="1">
      <w:start w:val="1"/>
      <w:numFmt w:val="lowerRoman"/>
      <w:lvlText w:val="%6."/>
      <w:lvlJc w:val="right"/>
      <w:pPr>
        <w:ind w:left="6622" w:hanging="180"/>
      </w:pPr>
    </w:lvl>
    <w:lvl w:ilvl="6" w:tplc="0415000F" w:tentative="1">
      <w:start w:val="1"/>
      <w:numFmt w:val="decimal"/>
      <w:lvlText w:val="%7."/>
      <w:lvlJc w:val="left"/>
      <w:pPr>
        <w:ind w:left="7342" w:hanging="360"/>
      </w:pPr>
    </w:lvl>
    <w:lvl w:ilvl="7" w:tplc="04150019" w:tentative="1">
      <w:start w:val="1"/>
      <w:numFmt w:val="lowerLetter"/>
      <w:lvlText w:val="%8."/>
      <w:lvlJc w:val="left"/>
      <w:pPr>
        <w:ind w:left="8062" w:hanging="360"/>
      </w:pPr>
    </w:lvl>
    <w:lvl w:ilvl="8" w:tplc="0415001B" w:tentative="1">
      <w:start w:val="1"/>
      <w:numFmt w:val="lowerRoman"/>
      <w:lvlText w:val="%9."/>
      <w:lvlJc w:val="right"/>
      <w:pPr>
        <w:ind w:left="8782" w:hanging="180"/>
      </w:pPr>
    </w:lvl>
  </w:abstractNum>
  <w:abstractNum w:abstractNumId="30">
    <w:nsid w:val="5FB85237"/>
    <w:multiLevelType w:val="hybridMultilevel"/>
    <w:tmpl w:val="B7FE25D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17">
      <w:start w:val="1"/>
      <w:numFmt w:val="lowerLetter"/>
      <w:lvlText w:val="%4)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44E5DA3"/>
    <w:multiLevelType w:val="hybridMultilevel"/>
    <w:tmpl w:val="EEE8C70A"/>
    <w:lvl w:ilvl="0" w:tplc="A710B53E">
      <w:start w:val="1"/>
      <w:numFmt w:val="lowerLetter"/>
      <w:lvlText w:val="%1)"/>
      <w:lvlJc w:val="left"/>
      <w:pPr>
        <w:ind w:left="1440" w:hanging="360"/>
      </w:pPr>
      <w:rPr>
        <w:rFonts w:hint="default"/>
        <w:i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>
    <w:nsid w:val="69436D10"/>
    <w:multiLevelType w:val="hybridMultilevel"/>
    <w:tmpl w:val="F612D4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B835125"/>
    <w:multiLevelType w:val="hybridMultilevel"/>
    <w:tmpl w:val="6F881C38"/>
    <w:lvl w:ilvl="0" w:tplc="0415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34">
    <w:nsid w:val="6ECA0A62"/>
    <w:multiLevelType w:val="hybridMultilevel"/>
    <w:tmpl w:val="08E6DB1C"/>
    <w:lvl w:ilvl="0" w:tplc="0415000F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873" w:hanging="360"/>
      </w:pPr>
    </w:lvl>
    <w:lvl w:ilvl="2" w:tplc="0415001B" w:tentative="1">
      <w:start w:val="1"/>
      <w:numFmt w:val="lowerRoman"/>
      <w:lvlText w:val="%3."/>
      <w:lvlJc w:val="right"/>
      <w:pPr>
        <w:ind w:left="1593" w:hanging="180"/>
      </w:pPr>
    </w:lvl>
    <w:lvl w:ilvl="3" w:tplc="0415000F" w:tentative="1">
      <w:start w:val="1"/>
      <w:numFmt w:val="decimal"/>
      <w:lvlText w:val="%4."/>
      <w:lvlJc w:val="left"/>
      <w:pPr>
        <w:ind w:left="2313" w:hanging="360"/>
      </w:pPr>
    </w:lvl>
    <w:lvl w:ilvl="4" w:tplc="04150019" w:tentative="1">
      <w:start w:val="1"/>
      <w:numFmt w:val="lowerLetter"/>
      <w:lvlText w:val="%5."/>
      <w:lvlJc w:val="left"/>
      <w:pPr>
        <w:ind w:left="3033" w:hanging="360"/>
      </w:pPr>
    </w:lvl>
    <w:lvl w:ilvl="5" w:tplc="0415001B" w:tentative="1">
      <w:start w:val="1"/>
      <w:numFmt w:val="lowerRoman"/>
      <w:lvlText w:val="%6."/>
      <w:lvlJc w:val="right"/>
      <w:pPr>
        <w:ind w:left="3753" w:hanging="180"/>
      </w:pPr>
    </w:lvl>
    <w:lvl w:ilvl="6" w:tplc="0415000F" w:tentative="1">
      <w:start w:val="1"/>
      <w:numFmt w:val="decimal"/>
      <w:lvlText w:val="%7."/>
      <w:lvlJc w:val="left"/>
      <w:pPr>
        <w:ind w:left="4473" w:hanging="360"/>
      </w:pPr>
    </w:lvl>
    <w:lvl w:ilvl="7" w:tplc="04150019" w:tentative="1">
      <w:start w:val="1"/>
      <w:numFmt w:val="lowerLetter"/>
      <w:lvlText w:val="%8."/>
      <w:lvlJc w:val="left"/>
      <w:pPr>
        <w:ind w:left="5193" w:hanging="360"/>
      </w:pPr>
    </w:lvl>
    <w:lvl w:ilvl="8" w:tplc="0415001B" w:tentative="1">
      <w:start w:val="1"/>
      <w:numFmt w:val="lowerRoman"/>
      <w:lvlText w:val="%9."/>
      <w:lvlJc w:val="right"/>
      <w:pPr>
        <w:ind w:left="5913" w:hanging="180"/>
      </w:pPr>
    </w:lvl>
  </w:abstractNum>
  <w:abstractNum w:abstractNumId="35">
    <w:nsid w:val="776F34E3"/>
    <w:multiLevelType w:val="hybridMultilevel"/>
    <w:tmpl w:val="A8B4B022"/>
    <w:lvl w:ilvl="0" w:tplc="21FAF9FC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917A83F4">
      <w:start w:val="3"/>
      <w:numFmt w:val="decimal"/>
      <w:lvlText w:val="%3."/>
      <w:lvlJc w:val="left"/>
      <w:pPr>
        <w:ind w:left="2340" w:hanging="360"/>
      </w:pPr>
      <w:rPr>
        <w:rFonts w:hint="default"/>
        <w:b w:val="0"/>
      </w:rPr>
    </w:lvl>
    <w:lvl w:ilvl="3" w:tplc="DAFA2B26">
      <w:start w:val="1"/>
      <w:numFmt w:val="lowerLetter"/>
      <w:lvlText w:val="%4)"/>
      <w:lvlJc w:val="left"/>
      <w:pPr>
        <w:ind w:left="928" w:hanging="360"/>
      </w:pPr>
      <w:rPr>
        <w:rFonts w:asciiTheme="minorHAnsi" w:hAnsiTheme="minorHAnsi" w:cstheme="minorHAnsi" w:hint="default"/>
        <w:sz w:val="22"/>
        <w:szCs w:val="22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A072958"/>
    <w:multiLevelType w:val="hybridMultilevel"/>
    <w:tmpl w:val="AE36FFD8"/>
    <w:lvl w:ilvl="0" w:tplc="DF5C56B4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60506574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4"/>
  </w:num>
  <w:num w:numId="3">
    <w:abstractNumId w:val="32"/>
  </w:num>
  <w:num w:numId="4">
    <w:abstractNumId w:val="6"/>
  </w:num>
  <w:num w:numId="5">
    <w:abstractNumId w:val="17"/>
  </w:num>
  <w:num w:numId="6">
    <w:abstractNumId w:val="18"/>
  </w:num>
  <w:num w:numId="7">
    <w:abstractNumId w:val="36"/>
  </w:num>
  <w:num w:numId="8">
    <w:abstractNumId w:val="3"/>
  </w:num>
  <w:num w:numId="9">
    <w:abstractNumId w:val="27"/>
  </w:num>
  <w:num w:numId="10">
    <w:abstractNumId w:val="16"/>
  </w:num>
  <w:num w:numId="11">
    <w:abstractNumId w:val="0"/>
  </w:num>
  <w:num w:numId="12">
    <w:abstractNumId w:val="10"/>
  </w:num>
  <w:num w:numId="13">
    <w:abstractNumId w:val="33"/>
  </w:num>
  <w:num w:numId="14">
    <w:abstractNumId w:val="35"/>
  </w:num>
  <w:num w:numId="15">
    <w:abstractNumId w:val="5"/>
  </w:num>
  <w:num w:numId="16">
    <w:abstractNumId w:val="15"/>
  </w:num>
  <w:num w:numId="17">
    <w:abstractNumId w:val="9"/>
  </w:num>
  <w:num w:numId="18">
    <w:abstractNumId w:val="13"/>
  </w:num>
  <w:num w:numId="19">
    <w:abstractNumId w:val="24"/>
  </w:num>
  <w:num w:numId="20">
    <w:abstractNumId w:val="29"/>
  </w:num>
  <w:num w:numId="21">
    <w:abstractNumId w:val="12"/>
  </w:num>
  <w:num w:numId="22">
    <w:abstractNumId w:val="23"/>
  </w:num>
  <w:num w:numId="23">
    <w:abstractNumId w:val="30"/>
  </w:num>
  <w:num w:numId="24">
    <w:abstractNumId w:val="20"/>
  </w:num>
  <w:num w:numId="25">
    <w:abstractNumId w:val="25"/>
  </w:num>
  <w:num w:numId="26">
    <w:abstractNumId w:val="11"/>
  </w:num>
  <w:num w:numId="27">
    <w:abstractNumId w:val="28"/>
  </w:num>
  <w:num w:numId="28">
    <w:abstractNumId w:val="2"/>
  </w:num>
  <w:num w:numId="29">
    <w:abstractNumId w:val="21"/>
  </w:num>
  <w:num w:numId="30">
    <w:abstractNumId w:val="22"/>
  </w:num>
  <w:num w:numId="31">
    <w:abstractNumId w:val="26"/>
  </w:num>
  <w:num w:numId="32">
    <w:abstractNumId w:val="1"/>
  </w:num>
  <w:num w:numId="33">
    <w:abstractNumId w:val="14"/>
  </w:num>
  <w:num w:numId="34">
    <w:abstractNumId w:val="19"/>
  </w:num>
  <w:num w:numId="35">
    <w:abstractNumId w:val="31"/>
  </w:num>
  <w:num w:numId="36">
    <w:abstractNumId w:val="7"/>
  </w:num>
  <w:num w:numId="37">
    <w:abstractNumId w:val="34"/>
  </w:num>
  <w:numIdMacAtCleanup w:val="2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UMB">
    <w15:presenceInfo w15:providerId="None" w15:userId="UM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wNjcxMrKwsDQ3MTFU0lEKTi0uzszPAykwqQUA84nF8SwAAAA="/>
  </w:docVars>
  <w:rsids>
    <w:rsidRoot w:val="008F09ED"/>
    <w:rsid w:val="00000366"/>
    <w:rsid w:val="0000155C"/>
    <w:rsid w:val="000030CF"/>
    <w:rsid w:val="00005B0D"/>
    <w:rsid w:val="00006938"/>
    <w:rsid w:val="00010B6A"/>
    <w:rsid w:val="000153EA"/>
    <w:rsid w:val="000206C2"/>
    <w:rsid w:val="00020C78"/>
    <w:rsid w:val="00024A4A"/>
    <w:rsid w:val="00027946"/>
    <w:rsid w:val="00032DB9"/>
    <w:rsid w:val="00032E22"/>
    <w:rsid w:val="00037752"/>
    <w:rsid w:val="00037801"/>
    <w:rsid w:val="00037AB6"/>
    <w:rsid w:val="00041DBC"/>
    <w:rsid w:val="00050876"/>
    <w:rsid w:val="0005162C"/>
    <w:rsid w:val="000536F4"/>
    <w:rsid w:val="0005374B"/>
    <w:rsid w:val="000636B6"/>
    <w:rsid w:val="00067CDB"/>
    <w:rsid w:val="0007447A"/>
    <w:rsid w:val="000749C0"/>
    <w:rsid w:val="00077221"/>
    <w:rsid w:val="00077F05"/>
    <w:rsid w:val="000901F4"/>
    <w:rsid w:val="00091A26"/>
    <w:rsid w:val="00091A49"/>
    <w:rsid w:val="00094432"/>
    <w:rsid w:val="00094B07"/>
    <w:rsid w:val="00095BC1"/>
    <w:rsid w:val="00096462"/>
    <w:rsid w:val="00097E60"/>
    <w:rsid w:val="000A0074"/>
    <w:rsid w:val="000A0F19"/>
    <w:rsid w:val="000A7066"/>
    <w:rsid w:val="000A7466"/>
    <w:rsid w:val="000B00E3"/>
    <w:rsid w:val="000B22D0"/>
    <w:rsid w:val="000B2D11"/>
    <w:rsid w:val="000B41CD"/>
    <w:rsid w:val="000B54A5"/>
    <w:rsid w:val="000C02DB"/>
    <w:rsid w:val="000C094F"/>
    <w:rsid w:val="000C1921"/>
    <w:rsid w:val="000C3DD2"/>
    <w:rsid w:val="000C51DE"/>
    <w:rsid w:val="000C5DF3"/>
    <w:rsid w:val="000C74C3"/>
    <w:rsid w:val="000D0C39"/>
    <w:rsid w:val="000D2CD4"/>
    <w:rsid w:val="000D7E58"/>
    <w:rsid w:val="000E18E2"/>
    <w:rsid w:val="000E5612"/>
    <w:rsid w:val="000F3507"/>
    <w:rsid w:val="000F51C2"/>
    <w:rsid w:val="000F531B"/>
    <w:rsid w:val="000F5F3B"/>
    <w:rsid w:val="00102CB4"/>
    <w:rsid w:val="001034C5"/>
    <w:rsid w:val="00105537"/>
    <w:rsid w:val="001065E4"/>
    <w:rsid w:val="001068D2"/>
    <w:rsid w:val="00106D7B"/>
    <w:rsid w:val="001079A4"/>
    <w:rsid w:val="00107B5B"/>
    <w:rsid w:val="00111991"/>
    <w:rsid w:val="00115235"/>
    <w:rsid w:val="00116861"/>
    <w:rsid w:val="0012166E"/>
    <w:rsid w:val="001216FB"/>
    <w:rsid w:val="001238CB"/>
    <w:rsid w:val="00130F95"/>
    <w:rsid w:val="00131D4B"/>
    <w:rsid w:val="0013350D"/>
    <w:rsid w:val="00133F77"/>
    <w:rsid w:val="0013410D"/>
    <w:rsid w:val="00141E26"/>
    <w:rsid w:val="001424E1"/>
    <w:rsid w:val="00142515"/>
    <w:rsid w:val="00142598"/>
    <w:rsid w:val="00143B5A"/>
    <w:rsid w:val="001531A8"/>
    <w:rsid w:val="00155186"/>
    <w:rsid w:val="00164615"/>
    <w:rsid w:val="00167440"/>
    <w:rsid w:val="00167BF1"/>
    <w:rsid w:val="00171FCF"/>
    <w:rsid w:val="00172AAE"/>
    <w:rsid w:val="00180D67"/>
    <w:rsid w:val="00181C4F"/>
    <w:rsid w:val="00182B0F"/>
    <w:rsid w:val="0018456B"/>
    <w:rsid w:val="0019162F"/>
    <w:rsid w:val="00191C1D"/>
    <w:rsid w:val="0019349D"/>
    <w:rsid w:val="00193529"/>
    <w:rsid w:val="00193B1D"/>
    <w:rsid w:val="0019725C"/>
    <w:rsid w:val="001A1F58"/>
    <w:rsid w:val="001A457C"/>
    <w:rsid w:val="001B0853"/>
    <w:rsid w:val="001B645C"/>
    <w:rsid w:val="001C437B"/>
    <w:rsid w:val="001C5669"/>
    <w:rsid w:val="001C6BF4"/>
    <w:rsid w:val="001C7467"/>
    <w:rsid w:val="001D022C"/>
    <w:rsid w:val="001D3A6E"/>
    <w:rsid w:val="001D5149"/>
    <w:rsid w:val="001E4808"/>
    <w:rsid w:val="001E689A"/>
    <w:rsid w:val="001F1B41"/>
    <w:rsid w:val="001F3D85"/>
    <w:rsid w:val="001F7AC4"/>
    <w:rsid w:val="00200405"/>
    <w:rsid w:val="00201EEF"/>
    <w:rsid w:val="0020496A"/>
    <w:rsid w:val="002113C2"/>
    <w:rsid w:val="00213478"/>
    <w:rsid w:val="002149CD"/>
    <w:rsid w:val="002171E0"/>
    <w:rsid w:val="002173F0"/>
    <w:rsid w:val="00232F13"/>
    <w:rsid w:val="00242ECE"/>
    <w:rsid w:val="00246B60"/>
    <w:rsid w:val="00246C58"/>
    <w:rsid w:val="002544A4"/>
    <w:rsid w:val="002570D4"/>
    <w:rsid w:val="00264724"/>
    <w:rsid w:val="002670B3"/>
    <w:rsid w:val="00267B9C"/>
    <w:rsid w:val="00274A48"/>
    <w:rsid w:val="0027744E"/>
    <w:rsid w:val="00280366"/>
    <w:rsid w:val="002813AD"/>
    <w:rsid w:val="00282DBD"/>
    <w:rsid w:val="002830A6"/>
    <w:rsid w:val="00283315"/>
    <w:rsid w:val="00286425"/>
    <w:rsid w:val="00290331"/>
    <w:rsid w:val="0029036B"/>
    <w:rsid w:val="002936D4"/>
    <w:rsid w:val="00293AB8"/>
    <w:rsid w:val="002959FE"/>
    <w:rsid w:val="002A110F"/>
    <w:rsid w:val="002A1A5F"/>
    <w:rsid w:val="002A1FC6"/>
    <w:rsid w:val="002A22D7"/>
    <w:rsid w:val="002A2A4B"/>
    <w:rsid w:val="002A4D20"/>
    <w:rsid w:val="002A5E44"/>
    <w:rsid w:val="002B14DC"/>
    <w:rsid w:val="002B385C"/>
    <w:rsid w:val="002C11D5"/>
    <w:rsid w:val="002C5BE5"/>
    <w:rsid w:val="002D134A"/>
    <w:rsid w:val="002D1486"/>
    <w:rsid w:val="002D5AFF"/>
    <w:rsid w:val="002D5B76"/>
    <w:rsid w:val="002D62BB"/>
    <w:rsid w:val="002D78B4"/>
    <w:rsid w:val="002E234E"/>
    <w:rsid w:val="002E6A42"/>
    <w:rsid w:val="002E727E"/>
    <w:rsid w:val="0031029B"/>
    <w:rsid w:val="00316A8B"/>
    <w:rsid w:val="00317559"/>
    <w:rsid w:val="00324735"/>
    <w:rsid w:val="00324CC3"/>
    <w:rsid w:val="00325DAE"/>
    <w:rsid w:val="00332FE5"/>
    <w:rsid w:val="00336C01"/>
    <w:rsid w:val="0033765D"/>
    <w:rsid w:val="00344192"/>
    <w:rsid w:val="00350DC5"/>
    <w:rsid w:val="003603FD"/>
    <w:rsid w:val="00360978"/>
    <w:rsid w:val="003619D6"/>
    <w:rsid w:val="00364686"/>
    <w:rsid w:val="00371A88"/>
    <w:rsid w:val="0037223D"/>
    <w:rsid w:val="00374918"/>
    <w:rsid w:val="003767A0"/>
    <w:rsid w:val="00377BD6"/>
    <w:rsid w:val="00380CDE"/>
    <w:rsid w:val="003820E7"/>
    <w:rsid w:val="0038430C"/>
    <w:rsid w:val="00392965"/>
    <w:rsid w:val="003953C1"/>
    <w:rsid w:val="003960FB"/>
    <w:rsid w:val="003A7A12"/>
    <w:rsid w:val="003B0A65"/>
    <w:rsid w:val="003B3A11"/>
    <w:rsid w:val="003B776B"/>
    <w:rsid w:val="003C2653"/>
    <w:rsid w:val="003C6D37"/>
    <w:rsid w:val="003C7209"/>
    <w:rsid w:val="003D1594"/>
    <w:rsid w:val="003D2DCD"/>
    <w:rsid w:val="003D3B54"/>
    <w:rsid w:val="003E0D84"/>
    <w:rsid w:val="003E6369"/>
    <w:rsid w:val="003E66EE"/>
    <w:rsid w:val="003E6BC6"/>
    <w:rsid w:val="003F4B09"/>
    <w:rsid w:val="003F4EEF"/>
    <w:rsid w:val="00401A9D"/>
    <w:rsid w:val="004025E8"/>
    <w:rsid w:val="004039B3"/>
    <w:rsid w:val="00406290"/>
    <w:rsid w:val="0041292F"/>
    <w:rsid w:val="00413190"/>
    <w:rsid w:val="00420E5B"/>
    <w:rsid w:val="004249A7"/>
    <w:rsid w:val="00424C77"/>
    <w:rsid w:val="00427258"/>
    <w:rsid w:val="00427BDC"/>
    <w:rsid w:val="00431AB1"/>
    <w:rsid w:val="00432FB2"/>
    <w:rsid w:val="00440926"/>
    <w:rsid w:val="00441587"/>
    <w:rsid w:val="0045079C"/>
    <w:rsid w:val="00450F75"/>
    <w:rsid w:val="00451A29"/>
    <w:rsid w:val="00456D40"/>
    <w:rsid w:val="00457FF2"/>
    <w:rsid w:val="00461636"/>
    <w:rsid w:val="00464B25"/>
    <w:rsid w:val="00467409"/>
    <w:rsid w:val="00472162"/>
    <w:rsid w:val="004730BA"/>
    <w:rsid w:val="00473E44"/>
    <w:rsid w:val="004744FD"/>
    <w:rsid w:val="00475658"/>
    <w:rsid w:val="00477233"/>
    <w:rsid w:val="0047795F"/>
    <w:rsid w:val="00477DB5"/>
    <w:rsid w:val="00477DF8"/>
    <w:rsid w:val="0048466E"/>
    <w:rsid w:val="0048571F"/>
    <w:rsid w:val="004874D3"/>
    <w:rsid w:val="004909FE"/>
    <w:rsid w:val="00492C93"/>
    <w:rsid w:val="004934EC"/>
    <w:rsid w:val="00493695"/>
    <w:rsid w:val="00495888"/>
    <w:rsid w:val="00497F8B"/>
    <w:rsid w:val="004A20E7"/>
    <w:rsid w:val="004B34BF"/>
    <w:rsid w:val="004C34CB"/>
    <w:rsid w:val="004D150F"/>
    <w:rsid w:val="004D53DD"/>
    <w:rsid w:val="004D7B14"/>
    <w:rsid w:val="004D7E29"/>
    <w:rsid w:val="004E140B"/>
    <w:rsid w:val="004E1880"/>
    <w:rsid w:val="004E4B10"/>
    <w:rsid w:val="00502E34"/>
    <w:rsid w:val="00511A9B"/>
    <w:rsid w:val="00516BA0"/>
    <w:rsid w:val="00517E71"/>
    <w:rsid w:val="00521493"/>
    <w:rsid w:val="00522FD6"/>
    <w:rsid w:val="005236BA"/>
    <w:rsid w:val="00526384"/>
    <w:rsid w:val="00541A5A"/>
    <w:rsid w:val="00544AF7"/>
    <w:rsid w:val="005455DF"/>
    <w:rsid w:val="005516CE"/>
    <w:rsid w:val="00552703"/>
    <w:rsid w:val="005541FB"/>
    <w:rsid w:val="005563A1"/>
    <w:rsid w:val="00557D8E"/>
    <w:rsid w:val="0056629B"/>
    <w:rsid w:val="005707A2"/>
    <w:rsid w:val="00574C43"/>
    <w:rsid w:val="005806AA"/>
    <w:rsid w:val="00585A63"/>
    <w:rsid w:val="00591582"/>
    <w:rsid w:val="00592895"/>
    <w:rsid w:val="005952B2"/>
    <w:rsid w:val="00596577"/>
    <w:rsid w:val="005A21BD"/>
    <w:rsid w:val="005A42D7"/>
    <w:rsid w:val="005A70E3"/>
    <w:rsid w:val="005B7F5B"/>
    <w:rsid w:val="005C3661"/>
    <w:rsid w:val="005C3AAD"/>
    <w:rsid w:val="005C4238"/>
    <w:rsid w:val="005C64D0"/>
    <w:rsid w:val="005C6652"/>
    <w:rsid w:val="005C6B8F"/>
    <w:rsid w:val="005C6DA2"/>
    <w:rsid w:val="005C71FC"/>
    <w:rsid w:val="005D1D80"/>
    <w:rsid w:val="005D34CC"/>
    <w:rsid w:val="005D6005"/>
    <w:rsid w:val="005E0FB6"/>
    <w:rsid w:val="005E1097"/>
    <w:rsid w:val="005E4594"/>
    <w:rsid w:val="005E46D3"/>
    <w:rsid w:val="005E50D8"/>
    <w:rsid w:val="005E5CF3"/>
    <w:rsid w:val="005F032D"/>
    <w:rsid w:val="005F38CF"/>
    <w:rsid w:val="005F4D04"/>
    <w:rsid w:val="005F6389"/>
    <w:rsid w:val="005F7929"/>
    <w:rsid w:val="00601CCE"/>
    <w:rsid w:val="00603B5C"/>
    <w:rsid w:val="00605C8F"/>
    <w:rsid w:val="00607444"/>
    <w:rsid w:val="00610BD5"/>
    <w:rsid w:val="006125AF"/>
    <w:rsid w:val="00615E20"/>
    <w:rsid w:val="00616DAC"/>
    <w:rsid w:val="006233E6"/>
    <w:rsid w:val="00632CB1"/>
    <w:rsid w:val="00634535"/>
    <w:rsid w:val="006353F4"/>
    <w:rsid w:val="00641810"/>
    <w:rsid w:val="0064245F"/>
    <w:rsid w:val="00643C7A"/>
    <w:rsid w:val="00644F66"/>
    <w:rsid w:val="0065117D"/>
    <w:rsid w:val="00653196"/>
    <w:rsid w:val="00654275"/>
    <w:rsid w:val="006569D8"/>
    <w:rsid w:val="00657747"/>
    <w:rsid w:val="00657D0B"/>
    <w:rsid w:val="00660E7E"/>
    <w:rsid w:val="0066566C"/>
    <w:rsid w:val="00670E2B"/>
    <w:rsid w:val="00670FEF"/>
    <w:rsid w:val="006758A0"/>
    <w:rsid w:val="006775DB"/>
    <w:rsid w:val="00681ADD"/>
    <w:rsid w:val="00682C9D"/>
    <w:rsid w:val="00684DC4"/>
    <w:rsid w:val="00685543"/>
    <w:rsid w:val="006867F3"/>
    <w:rsid w:val="00692B4D"/>
    <w:rsid w:val="006946D2"/>
    <w:rsid w:val="006948A0"/>
    <w:rsid w:val="006973A9"/>
    <w:rsid w:val="006A70C1"/>
    <w:rsid w:val="006A741A"/>
    <w:rsid w:val="006B14B9"/>
    <w:rsid w:val="006B3FF1"/>
    <w:rsid w:val="006B56A3"/>
    <w:rsid w:val="006C1221"/>
    <w:rsid w:val="006C6475"/>
    <w:rsid w:val="006D37A5"/>
    <w:rsid w:val="006D3EFA"/>
    <w:rsid w:val="006E1948"/>
    <w:rsid w:val="006E3706"/>
    <w:rsid w:val="006F2C85"/>
    <w:rsid w:val="006F35E8"/>
    <w:rsid w:val="006F3984"/>
    <w:rsid w:val="006F4ED2"/>
    <w:rsid w:val="006F67FC"/>
    <w:rsid w:val="00700898"/>
    <w:rsid w:val="0070483B"/>
    <w:rsid w:val="007052F6"/>
    <w:rsid w:val="00705FB1"/>
    <w:rsid w:val="007068A4"/>
    <w:rsid w:val="00715EC1"/>
    <w:rsid w:val="00720C94"/>
    <w:rsid w:val="00724EB0"/>
    <w:rsid w:val="0072621E"/>
    <w:rsid w:val="00730255"/>
    <w:rsid w:val="00734797"/>
    <w:rsid w:val="007349B5"/>
    <w:rsid w:val="007439B4"/>
    <w:rsid w:val="00745E2B"/>
    <w:rsid w:val="007518A2"/>
    <w:rsid w:val="0075326D"/>
    <w:rsid w:val="00754841"/>
    <w:rsid w:val="007571C5"/>
    <w:rsid w:val="00757C93"/>
    <w:rsid w:val="0076027F"/>
    <w:rsid w:val="007671E5"/>
    <w:rsid w:val="00771CE0"/>
    <w:rsid w:val="007768B5"/>
    <w:rsid w:val="007768F9"/>
    <w:rsid w:val="0078086B"/>
    <w:rsid w:val="00780D53"/>
    <w:rsid w:val="0078222F"/>
    <w:rsid w:val="00791872"/>
    <w:rsid w:val="00792705"/>
    <w:rsid w:val="007963DE"/>
    <w:rsid w:val="0079670B"/>
    <w:rsid w:val="007A0557"/>
    <w:rsid w:val="007A4C15"/>
    <w:rsid w:val="007B0CA9"/>
    <w:rsid w:val="007B215A"/>
    <w:rsid w:val="007B25E6"/>
    <w:rsid w:val="007B5E77"/>
    <w:rsid w:val="007B729F"/>
    <w:rsid w:val="007C10CB"/>
    <w:rsid w:val="007C241C"/>
    <w:rsid w:val="007C33AE"/>
    <w:rsid w:val="007C5F77"/>
    <w:rsid w:val="007D2AB6"/>
    <w:rsid w:val="007D32A3"/>
    <w:rsid w:val="007D4545"/>
    <w:rsid w:val="007D5DF8"/>
    <w:rsid w:val="007E2658"/>
    <w:rsid w:val="007E3682"/>
    <w:rsid w:val="007E5C9E"/>
    <w:rsid w:val="007F0CF9"/>
    <w:rsid w:val="007F4909"/>
    <w:rsid w:val="007F71A5"/>
    <w:rsid w:val="008008C7"/>
    <w:rsid w:val="008041D2"/>
    <w:rsid w:val="008052D3"/>
    <w:rsid w:val="008068A6"/>
    <w:rsid w:val="0081007F"/>
    <w:rsid w:val="008104F7"/>
    <w:rsid w:val="00812CD9"/>
    <w:rsid w:val="008144C5"/>
    <w:rsid w:val="008169AF"/>
    <w:rsid w:val="00820BE0"/>
    <w:rsid w:val="008216DA"/>
    <w:rsid w:val="0083442C"/>
    <w:rsid w:val="00836417"/>
    <w:rsid w:val="00844C1D"/>
    <w:rsid w:val="00852566"/>
    <w:rsid w:val="008533C5"/>
    <w:rsid w:val="00854A59"/>
    <w:rsid w:val="00855751"/>
    <w:rsid w:val="008629E5"/>
    <w:rsid w:val="008718DC"/>
    <w:rsid w:val="008741CF"/>
    <w:rsid w:val="00875B8F"/>
    <w:rsid w:val="0088014E"/>
    <w:rsid w:val="008803F3"/>
    <w:rsid w:val="00881F78"/>
    <w:rsid w:val="00887B99"/>
    <w:rsid w:val="00887DAC"/>
    <w:rsid w:val="00893932"/>
    <w:rsid w:val="00894C60"/>
    <w:rsid w:val="008A001A"/>
    <w:rsid w:val="008A23F5"/>
    <w:rsid w:val="008A66A9"/>
    <w:rsid w:val="008B0139"/>
    <w:rsid w:val="008B2907"/>
    <w:rsid w:val="008B3D90"/>
    <w:rsid w:val="008B648A"/>
    <w:rsid w:val="008B6999"/>
    <w:rsid w:val="008B759A"/>
    <w:rsid w:val="008C15CC"/>
    <w:rsid w:val="008C261C"/>
    <w:rsid w:val="008C5171"/>
    <w:rsid w:val="008C6748"/>
    <w:rsid w:val="008C6F74"/>
    <w:rsid w:val="008C71F0"/>
    <w:rsid w:val="008C7D49"/>
    <w:rsid w:val="008D1502"/>
    <w:rsid w:val="008D2B52"/>
    <w:rsid w:val="008D2F58"/>
    <w:rsid w:val="008D392B"/>
    <w:rsid w:val="008D4F04"/>
    <w:rsid w:val="008E43FE"/>
    <w:rsid w:val="008E678B"/>
    <w:rsid w:val="008E7260"/>
    <w:rsid w:val="008E7338"/>
    <w:rsid w:val="008F0278"/>
    <w:rsid w:val="008F09ED"/>
    <w:rsid w:val="008F2AD5"/>
    <w:rsid w:val="008F73E7"/>
    <w:rsid w:val="008F7940"/>
    <w:rsid w:val="00902285"/>
    <w:rsid w:val="00902405"/>
    <w:rsid w:val="00905AB7"/>
    <w:rsid w:val="00911211"/>
    <w:rsid w:val="009118BC"/>
    <w:rsid w:val="009328BA"/>
    <w:rsid w:val="00932E64"/>
    <w:rsid w:val="009379D9"/>
    <w:rsid w:val="00940197"/>
    <w:rsid w:val="0094169C"/>
    <w:rsid w:val="00944FAC"/>
    <w:rsid w:val="00947457"/>
    <w:rsid w:val="0095272F"/>
    <w:rsid w:val="00962DF8"/>
    <w:rsid w:val="00967ECB"/>
    <w:rsid w:val="009719FB"/>
    <w:rsid w:val="0097240C"/>
    <w:rsid w:val="009736BE"/>
    <w:rsid w:val="0098126A"/>
    <w:rsid w:val="009847D8"/>
    <w:rsid w:val="0098544F"/>
    <w:rsid w:val="00985789"/>
    <w:rsid w:val="00985E66"/>
    <w:rsid w:val="009900C9"/>
    <w:rsid w:val="00994CA3"/>
    <w:rsid w:val="00996A6A"/>
    <w:rsid w:val="009A1A83"/>
    <w:rsid w:val="009A7755"/>
    <w:rsid w:val="009A79CF"/>
    <w:rsid w:val="009B09C0"/>
    <w:rsid w:val="009B2A75"/>
    <w:rsid w:val="009B31B8"/>
    <w:rsid w:val="009B7DBA"/>
    <w:rsid w:val="009C2970"/>
    <w:rsid w:val="009D1804"/>
    <w:rsid w:val="009D4DB8"/>
    <w:rsid w:val="009E14C3"/>
    <w:rsid w:val="009E21BF"/>
    <w:rsid w:val="009E76C2"/>
    <w:rsid w:val="009F0177"/>
    <w:rsid w:val="009F1EB5"/>
    <w:rsid w:val="009F5CA6"/>
    <w:rsid w:val="009F66E8"/>
    <w:rsid w:val="00A03395"/>
    <w:rsid w:val="00A07495"/>
    <w:rsid w:val="00A07FE8"/>
    <w:rsid w:val="00A13223"/>
    <w:rsid w:val="00A316AD"/>
    <w:rsid w:val="00A32D7A"/>
    <w:rsid w:val="00A33554"/>
    <w:rsid w:val="00A37BAC"/>
    <w:rsid w:val="00A41D6E"/>
    <w:rsid w:val="00A4224C"/>
    <w:rsid w:val="00A47335"/>
    <w:rsid w:val="00A5104F"/>
    <w:rsid w:val="00A57A3F"/>
    <w:rsid w:val="00A62D10"/>
    <w:rsid w:val="00A65862"/>
    <w:rsid w:val="00A66482"/>
    <w:rsid w:val="00A679E6"/>
    <w:rsid w:val="00A73880"/>
    <w:rsid w:val="00A8272D"/>
    <w:rsid w:val="00A83710"/>
    <w:rsid w:val="00A84A2A"/>
    <w:rsid w:val="00A85835"/>
    <w:rsid w:val="00A872E9"/>
    <w:rsid w:val="00A901F1"/>
    <w:rsid w:val="00A90720"/>
    <w:rsid w:val="00A92FA0"/>
    <w:rsid w:val="00A972F8"/>
    <w:rsid w:val="00AA167F"/>
    <w:rsid w:val="00AA193B"/>
    <w:rsid w:val="00AA1E26"/>
    <w:rsid w:val="00AB043B"/>
    <w:rsid w:val="00AB35F3"/>
    <w:rsid w:val="00AB4120"/>
    <w:rsid w:val="00AC04D1"/>
    <w:rsid w:val="00AC3087"/>
    <w:rsid w:val="00AC77DC"/>
    <w:rsid w:val="00AD3937"/>
    <w:rsid w:val="00AD724B"/>
    <w:rsid w:val="00AE0AC3"/>
    <w:rsid w:val="00AE151F"/>
    <w:rsid w:val="00AE197D"/>
    <w:rsid w:val="00AE26D0"/>
    <w:rsid w:val="00AF01B9"/>
    <w:rsid w:val="00AF294A"/>
    <w:rsid w:val="00AF401A"/>
    <w:rsid w:val="00B00D81"/>
    <w:rsid w:val="00B021E7"/>
    <w:rsid w:val="00B12314"/>
    <w:rsid w:val="00B1298A"/>
    <w:rsid w:val="00B13807"/>
    <w:rsid w:val="00B15649"/>
    <w:rsid w:val="00B17103"/>
    <w:rsid w:val="00B22048"/>
    <w:rsid w:val="00B22A88"/>
    <w:rsid w:val="00B23486"/>
    <w:rsid w:val="00B25AD0"/>
    <w:rsid w:val="00B26787"/>
    <w:rsid w:val="00B301A3"/>
    <w:rsid w:val="00B3222C"/>
    <w:rsid w:val="00B36E4F"/>
    <w:rsid w:val="00B40ACC"/>
    <w:rsid w:val="00B421F4"/>
    <w:rsid w:val="00B43320"/>
    <w:rsid w:val="00B50968"/>
    <w:rsid w:val="00B557F7"/>
    <w:rsid w:val="00B5591C"/>
    <w:rsid w:val="00B57A07"/>
    <w:rsid w:val="00B57D48"/>
    <w:rsid w:val="00B67321"/>
    <w:rsid w:val="00B7043B"/>
    <w:rsid w:val="00B70A4A"/>
    <w:rsid w:val="00B72027"/>
    <w:rsid w:val="00B74BAF"/>
    <w:rsid w:val="00B75895"/>
    <w:rsid w:val="00B75B6A"/>
    <w:rsid w:val="00B80244"/>
    <w:rsid w:val="00B80F9A"/>
    <w:rsid w:val="00B82B9B"/>
    <w:rsid w:val="00B83FEC"/>
    <w:rsid w:val="00B84625"/>
    <w:rsid w:val="00B87076"/>
    <w:rsid w:val="00B90968"/>
    <w:rsid w:val="00B9247F"/>
    <w:rsid w:val="00BA2E53"/>
    <w:rsid w:val="00BA48F4"/>
    <w:rsid w:val="00BA49BD"/>
    <w:rsid w:val="00BA5993"/>
    <w:rsid w:val="00BB02F9"/>
    <w:rsid w:val="00BB3BAC"/>
    <w:rsid w:val="00BB5553"/>
    <w:rsid w:val="00BB6AD5"/>
    <w:rsid w:val="00BB7EDA"/>
    <w:rsid w:val="00BC012E"/>
    <w:rsid w:val="00BC23C3"/>
    <w:rsid w:val="00BC30B8"/>
    <w:rsid w:val="00BC3587"/>
    <w:rsid w:val="00BC448A"/>
    <w:rsid w:val="00BC4C22"/>
    <w:rsid w:val="00BC5664"/>
    <w:rsid w:val="00BC6A03"/>
    <w:rsid w:val="00BD1189"/>
    <w:rsid w:val="00BD120F"/>
    <w:rsid w:val="00BD1247"/>
    <w:rsid w:val="00BD2773"/>
    <w:rsid w:val="00BD3414"/>
    <w:rsid w:val="00BD3BB8"/>
    <w:rsid w:val="00BD4776"/>
    <w:rsid w:val="00BD57DE"/>
    <w:rsid w:val="00BD7BE9"/>
    <w:rsid w:val="00BE1AF7"/>
    <w:rsid w:val="00BE2955"/>
    <w:rsid w:val="00BE4E93"/>
    <w:rsid w:val="00BE694E"/>
    <w:rsid w:val="00BF13A9"/>
    <w:rsid w:val="00BF1F88"/>
    <w:rsid w:val="00BF6088"/>
    <w:rsid w:val="00BF7F57"/>
    <w:rsid w:val="00C04578"/>
    <w:rsid w:val="00C07C19"/>
    <w:rsid w:val="00C12716"/>
    <w:rsid w:val="00C14430"/>
    <w:rsid w:val="00C151F1"/>
    <w:rsid w:val="00C2148C"/>
    <w:rsid w:val="00C248BB"/>
    <w:rsid w:val="00C33DCD"/>
    <w:rsid w:val="00C35527"/>
    <w:rsid w:val="00C43372"/>
    <w:rsid w:val="00C44978"/>
    <w:rsid w:val="00C47CCE"/>
    <w:rsid w:val="00C50388"/>
    <w:rsid w:val="00C527B9"/>
    <w:rsid w:val="00C547A9"/>
    <w:rsid w:val="00C55AB5"/>
    <w:rsid w:val="00C60911"/>
    <w:rsid w:val="00C61F86"/>
    <w:rsid w:val="00C625E8"/>
    <w:rsid w:val="00C65953"/>
    <w:rsid w:val="00C65E04"/>
    <w:rsid w:val="00C6711F"/>
    <w:rsid w:val="00C71289"/>
    <w:rsid w:val="00C73930"/>
    <w:rsid w:val="00C772C1"/>
    <w:rsid w:val="00C77B03"/>
    <w:rsid w:val="00C8060F"/>
    <w:rsid w:val="00C85611"/>
    <w:rsid w:val="00C879B2"/>
    <w:rsid w:val="00C909C8"/>
    <w:rsid w:val="00C90FF9"/>
    <w:rsid w:val="00C91D5A"/>
    <w:rsid w:val="00C92F33"/>
    <w:rsid w:val="00C9436A"/>
    <w:rsid w:val="00C94A76"/>
    <w:rsid w:val="00C9749C"/>
    <w:rsid w:val="00C9770C"/>
    <w:rsid w:val="00CA042A"/>
    <w:rsid w:val="00CA0691"/>
    <w:rsid w:val="00CA06D4"/>
    <w:rsid w:val="00CA2320"/>
    <w:rsid w:val="00CA2F1D"/>
    <w:rsid w:val="00CA46AE"/>
    <w:rsid w:val="00CB007F"/>
    <w:rsid w:val="00CB024A"/>
    <w:rsid w:val="00CB2256"/>
    <w:rsid w:val="00CB61AC"/>
    <w:rsid w:val="00CC007C"/>
    <w:rsid w:val="00CC3079"/>
    <w:rsid w:val="00CC3978"/>
    <w:rsid w:val="00CC3B28"/>
    <w:rsid w:val="00CC3C97"/>
    <w:rsid w:val="00CC3E5C"/>
    <w:rsid w:val="00CC407C"/>
    <w:rsid w:val="00CC4251"/>
    <w:rsid w:val="00CC66F4"/>
    <w:rsid w:val="00CD65E3"/>
    <w:rsid w:val="00CD6C59"/>
    <w:rsid w:val="00CE1489"/>
    <w:rsid w:val="00CE283F"/>
    <w:rsid w:val="00CE415B"/>
    <w:rsid w:val="00CE7D66"/>
    <w:rsid w:val="00CF1C1D"/>
    <w:rsid w:val="00CF2A1A"/>
    <w:rsid w:val="00CF4FF8"/>
    <w:rsid w:val="00CF6151"/>
    <w:rsid w:val="00CF6503"/>
    <w:rsid w:val="00CF73FF"/>
    <w:rsid w:val="00CF743C"/>
    <w:rsid w:val="00D03852"/>
    <w:rsid w:val="00D11448"/>
    <w:rsid w:val="00D12A06"/>
    <w:rsid w:val="00D132A8"/>
    <w:rsid w:val="00D14612"/>
    <w:rsid w:val="00D17EEA"/>
    <w:rsid w:val="00D2246B"/>
    <w:rsid w:val="00D250B7"/>
    <w:rsid w:val="00D31EFD"/>
    <w:rsid w:val="00D36926"/>
    <w:rsid w:val="00D40CB1"/>
    <w:rsid w:val="00D4127F"/>
    <w:rsid w:val="00D45FCB"/>
    <w:rsid w:val="00D465EA"/>
    <w:rsid w:val="00D53ACD"/>
    <w:rsid w:val="00D542DA"/>
    <w:rsid w:val="00D57D53"/>
    <w:rsid w:val="00D60FFE"/>
    <w:rsid w:val="00D62D35"/>
    <w:rsid w:val="00D65D88"/>
    <w:rsid w:val="00D6632F"/>
    <w:rsid w:val="00D73D2D"/>
    <w:rsid w:val="00D74E3C"/>
    <w:rsid w:val="00D7637D"/>
    <w:rsid w:val="00D90106"/>
    <w:rsid w:val="00D9054D"/>
    <w:rsid w:val="00D941F3"/>
    <w:rsid w:val="00D96E09"/>
    <w:rsid w:val="00D97AD1"/>
    <w:rsid w:val="00DB6659"/>
    <w:rsid w:val="00DB7600"/>
    <w:rsid w:val="00DC0888"/>
    <w:rsid w:val="00DC240B"/>
    <w:rsid w:val="00DC54C7"/>
    <w:rsid w:val="00DC58BF"/>
    <w:rsid w:val="00DD1455"/>
    <w:rsid w:val="00DD6894"/>
    <w:rsid w:val="00DE0414"/>
    <w:rsid w:val="00DE153F"/>
    <w:rsid w:val="00DF0624"/>
    <w:rsid w:val="00DF09CA"/>
    <w:rsid w:val="00DF59C3"/>
    <w:rsid w:val="00DF5BF2"/>
    <w:rsid w:val="00E024A9"/>
    <w:rsid w:val="00E140D3"/>
    <w:rsid w:val="00E1451D"/>
    <w:rsid w:val="00E14613"/>
    <w:rsid w:val="00E16199"/>
    <w:rsid w:val="00E16D80"/>
    <w:rsid w:val="00E227D6"/>
    <w:rsid w:val="00E232DF"/>
    <w:rsid w:val="00E30FBB"/>
    <w:rsid w:val="00E34C97"/>
    <w:rsid w:val="00E35077"/>
    <w:rsid w:val="00E350D2"/>
    <w:rsid w:val="00E35D4B"/>
    <w:rsid w:val="00E36867"/>
    <w:rsid w:val="00E3744C"/>
    <w:rsid w:val="00E407F5"/>
    <w:rsid w:val="00E50961"/>
    <w:rsid w:val="00E52DED"/>
    <w:rsid w:val="00E54650"/>
    <w:rsid w:val="00E641F4"/>
    <w:rsid w:val="00E66FBA"/>
    <w:rsid w:val="00E720B3"/>
    <w:rsid w:val="00E73764"/>
    <w:rsid w:val="00E77B83"/>
    <w:rsid w:val="00E811F6"/>
    <w:rsid w:val="00E822B0"/>
    <w:rsid w:val="00E83DF0"/>
    <w:rsid w:val="00E878A9"/>
    <w:rsid w:val="00E91D4E"/>
    <w:rsid w:val="00E937C2"/>
    <w:rsid w:val="00EA03F1"/>
    <w:rsid w:val="00EA0F7D"/>
    <w:rsid w:val="00EB74B4"/>
    <w:rsid w:val="00EC0B6E"/>
    <w:rsid w:val="00EC126B"/>
    <w:rsid w:val="00EC3001"/>
    <w:rsid w:val="00EC3824"/>
    <w:rsid w:val="00EC4FF5"/>
    <w:rsid w:val="00EC5F3B"/>
    <w:rsid w:val="00EC756B"/>
    <w:rsid w:val="00ED0DAD"/>
    <w:rsid w:val="00ED1185"/>
    <w:rsid w:val="00ED1A4D"/>
    <w:rsid w:val="00ED29B6"/>
    <w:rsid w:val="00ED35BE"/>
    <w:rsid w:val="00ED6DB5"/>
    <w:rsid w:val="00EE5693"/>
    <w:rsid w:val="00EF054C"/>
    <w:rsid w:val="00EF0E74"/>
    <w:rsid w:val="00EF3A23"/>
    <w:rsid w:val="00EF7209"/>
    <w:rsid w:val="00F009AF"/>
    <w:rsid w:val="00F018E4"/>
    <w:rsid w:val="00F01A1E"/>
    <w:rsid w:val="00F03B5D"/>
    <w:rsid w:val="00F03D2B"/>
    <w:rsid w:val="00F112BC"/>
    <w:rsid w:val="00F12825"/>
    <w:rsid w:val="00F147DF"/>
    <w:rsid w:val="00F14DB1"/>
    <w:rsid w:val="00F16C9A"/>
    <w:rsid w:val="00F17DE8"/>
    <w:rsid w:val="00F23FC2"/>
    <w:rsid w:val="00F374D7"/>
    <w:rsid w:val="00F4081F"/>
    <w:rsid w:val="00F41E84"/>
    <w:rsid w:val="00F43339"/>
    <w:rsid w:val="00F443FA"/>
    <w:rsid w:val="00F4572D"/>
    <w:rsid w:val="00F45DC9"/>
    <w:rsid w:val="00F475D8"/>
    <w:rsid w:val="00F5140E"/>
    <w:rsid w:val="00F531A0"/>
    <w:rsid w:val="00F535F5"/>
    <w:rsid w:val="00F56F8E"/>
    <w:rsid w:val="00F573D4"/>
    <w:rsid w:val="00F62F27"/>
    <w:rsid w:val="00F706ED"/>
    <w:rsid w:val="00F7326C"/>
    <w:rsid w:val="00F76116"/>
    <w:rsid w:val="00F77895"/>
    <w:rsid w:val="00F83768"/>
    <w:rsid w:val="00F86AC3"/>
    <w:rsid w:val="00F86C3B"/>
    <w:rsid w:val="00F91CAB"/>
    <w:rsid w:val="00F920A3"/>
    <w:rsid w:val="00FA45AC"/>
    <w:rsid w:val="00FA5BF5"/>
    <w:rsid w:val="00FB02DC"/>
    <w:rsid w:val="00FB130C"/>
    <w:rsid w:val="00FB6400"/>
    <w:rsid w:val="00FB7560"/>
    <w:rsid w:val="00FC6D2C"/>
    <w:rsid w:val="00FC777E"/>
    <w:rsid w:val="00FC7B8C"/>
    <w:rsid w:val="00FD1B79"/>
    <w:rsid w:val="00FE073E"/>
    <w:rsid w:val="00FE360F"/>
    <w:rsid w:val="00FE46C9"/>
    <w:rsid w:val="00FE69C2"/>
    <w:rsid w:val="00FF2B0E"/>
    <w:rsid w:val="00FF3783"/>
    <w:rsid w:val="00FF54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3AF3C7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227D6"/>
  </w:style>
  <w:style w:type="paragraph" w:styleId="Nagwek1">
    <w:name w:val="heading 1"/>
    <w:basedOn w:val="Normalny"/>
    <w:next w:val="Normalny"/>
    <w:link w:val="Nagwek1Znak"/>
    <w:qFormat/>
    <w:rsid w:val="00BF1F88"/>
    <w:pPr>
      <w:keepNext/>
      <w:spacing w:after="0" w:line="36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BF1F88"/>
    <w:pPr>
      <w:keepNext/>
      <w:spacing w:after="0" w:line="360" w:lineRule="auto"/>
      <w:jc w:val="center"/>
      <w:outlineLvl w:val="1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3">
    <w:name w:val="heading 3"/>
    <w:basedOn w:val="Normalny"/>
    <w:next w:val="Normalny"/>
    <w:link w:val="Nagwek3Znak"/>
    <w:qFormat/>
    <w:rsid w:val="00BF1F88"/>
    <w:pPr>
      <w:keepNext/>
      <w:spacing w:after="0" w:line="360" w:lineRule="auto"/>
      <w:jc w:val="both"/>
      <w:outlineLvl w:val="2"/>
    </w:pPr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BF1F88"/>
    <w:pPr>
      <w:keepNext/>
      <w:spacing w:after="0" w:line="360" w:lineRule="auto"/>
      <w:outlineLvl w:val="3"/>
    </w:pPr>
    <w:rPr>
      <w:rFonts w:ascii="Times New Roman" w:eastAsia="Times New Roman" w:hAnsi="Times New Roman" w:cs="Times New Roman"/>
      <w:b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F09ED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DF59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DF59C3"/>
    <w:rPr>
      <w:b/>
      <w:bCs/>
    </w:rPr>
  </w:style>
  <w:style w:type="character" w:styleId="Uwydatnienie">
    <w:name w:val="Emphasis"/>
    <w:basedOn w:val="Domylnaczcionkaakapitu"/>
    <w:uiPriority w:val="20"/>
    <w:qFormat/>
    <w:rsid w:val="00DF59C3"/>
    <w:rPr>
      <w:i/>
      <w:iCs/>
    </w:rPr>
  </w:style>
  <w:style w:type="paragraph" w:styleId="Bezodstpw">
    <w:name w:val="No Spacing"/>
    <w:uiPriority w:val="1"/>
    <w:qFormat/>
    <w:rsid w:val="00F443FA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rsid w:val="00BF1F88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2Znak">
    <w:name w:val="Nagłówek 2 Znak"/>
    <w:basedOn w:val="Domylnaczcionkaakapitu"/>
    <w:link w:val="Nagwek2"/>
    <w:rsid w:val="00BF1F88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rsid w:val="00BF1F88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character" w:customStyle="1" w:styleId="Nagwek4Znak">
    <w:name w:val="Nagłówek 4 Znak"/>
    <w:basedOn w:val="Domylnaczcionkaakapitu"/>
    <w:link w:val="Nagwek4"/>
    <w:rsid w:val="00BF1F88"/>
    <w:rPr>
      <w:rFonts w:ascii="Times New Roman" w:eastAsia="Times New Roman" w:hAnsi="Times New Roman" w:cs="Times New Roman"/>
      <w:b/>
      <w:sz w:val="20"/>
      <w:szCs w:val="20"/>
      <w:lang w:eastAsia="pl-PL"/>
    </w:rPr>
  </w:style>
  <w:style w:type="paragraph" w:customStyle="1" w:styleId="Default">
    <w:name w:val="Default"/>
    <w:rsid w:val="00A5104F"/>
    <w:pPr>
      <w:widowControl w:val="0"/>
      <w:autoSpaceDE w:val="0"/>
      <w:autoSpaceDN w:val="0"/>
      <w:adjustRightInd w:val="0"/>
      <w:spacing w:after="0" w:line="240" w:lineRule="auto"/>
    </w:pPr>
    <w:rPr>
      <w:rFonts w:ascii="NEJON K+ T T 23 Fo 00" w:eastAsia="Times New Roman" w:hAnsi="NEJON K+ T T 23 Fo 00" w:cs="NEJON K+ T T 23 Fo 00"/>
      <w:color w:val="000000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A92F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9024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02405"/>
  </w:style>
  <w:style w:type="paragraph" w:styleId="Stopka">
    <w:name w:val="footer"/>
    <w:basedOn w:val="Normalny"/>
    <w:link w:val="StopkaZnak"/>
    <w:uiPriority w:val="99"/>
    <w:unhideWhenUsed/>
    <w:rsid w:val="009024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02405"/>
  </w:style>
  <w:style w:type="paragraph" w:styleId="Tekstdymka">
    <w:name w:val="Balloon Text"/>
    <w:basedOn w:val="Normalny"/>
    <w:link w:val="TekstdymkaZnak"/>
    <w:uiPriority w:val="99"/>
    <w:semiHidden/>
    <w:unhideWhenUsed/>
    <w:rsid w:val="00091A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91A49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149C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149C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149C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149C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149CD"/>
    <w:rPr>
      <w:b/>
      <w:bCs/>
      <w:sz w:val="20"/>
      <w:szCs w:val="20"/>
    </w:rPr>
  </w:style>
  <w:style w:type="character" w:customStyle="1" w:styleId="alb">
    <w:name w:val="a_lb"/>
    <w:basedOn w:val="Domylnaczcionkaakapitu"/>
    <w:rsid w:val="000B00E3"/>
  </w:style>
  <w:style w:type="character" w:styleId="Hipercze">
    <w:name w:val="Hyperlink"/>
    <w:basedOn w:val="Domylnaczcionkaakapitu"/>
    <w:uiPriority w:val="99"/>
    <w:semiHidden/>
    <w:unhideWhenUsed/>
    <w:rsid w:val="000B00E3"/>
    <w:rPr>
      <w:color w:val="0000FF"/>
      <w:u w:val="single"/>
    </w:rPr>
  </w:style>
  <w:style w:type="paragraph" w:styleId="Poprawka">
    <w:name w:val="Revision"/>
    <w:hidden/>
    <w:uiPriority w:val="99"/>
    <w:semiHidden/>
    <w:rsid w:val="00541A5A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227D6"/>
  </w:style>
  <w:style w:type="paragraph" w:styleId="Nagwek1">
    <w:name w:val="heading 1"/>
    <w:basedOn w:val="Normalny"/>
    <w:next w:val="Normalny"/>
    <w:link w:val="Nagwek1Znak"/>
    <w:qFormat/>
    <w:rsid w:val="00BF1F88"/>
    <w:pPr>
      <w:keepNext/>
      <w:spacing w:after="0" w:line="36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BF1F88"/>
    <w:pPr>
      <w:keepNext/>
      <w:spacing w:after="0" w:line="360" w:lineRule="auto"/>
      <w:jc w:val="center"/>
      <w:outlineLvl w:val="1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3">
    <w:name w:val="heading 3"/>
    <w:basedOn w:val="Normalny"/>
    <w:next w:val="Normalny"/>
    <w:link w:val="Nagwek3Znak"/>
    <w:qFormat/>
    <w:rsid w:val="00BF1F88"/>
    <w:pPr>
      <w:keepNext/>
      <w:spacing w:after="0" w:line="360" w:lineRule="auto"/>
      <w:jc w:val="both"/>
      <w:outlineLvl w:val="2"/>
    </w:pPr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BF1F88"/>
    <w:pPr>
      <w:keepNext/>
      <w:spacing w:after="0" w:line="360" w:lineRule="auto"/>
      <w:outlineLvl w:val="3"/>
    </w:pPr>
    <w:rPr>
      <w:rFonts w:ascii="Times New Roman" w:eastAsia="Times New Roman" w:hAnsi="Times New Roman" w:cs="Times New Roman"/>
      <w:b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F09ED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DF59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DF59C3"/>
    <w:rPr>
      <w:b/>
      <w:bCs/>
    </w:rPr>
  </w:style>
  <w:style w:type="character" w:styleId="Uwydatnienie">
    <w:name w:val="Emphasis"/>
    <w:basedOn w:val="Domylnaczcionkaakapitu"/>
    <w:uiPriority w:val="20"/>
    <w:qFormat/>
    <w:rsid w:val="00DF59C3"/>
    <w:rPr>
      <w:i/>
      <w:iCs/>
    </w:rPr>
  </w:style>
  <w:style w:type="paragraph" w:styleId="Bezodstpw">
    <w:name w:val="No Spacing"/>
    <w:uiPriority w:val="1"/>
    <w:qFormat/>
    <w:rsid w:val="00F443FA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rsid w:val="00BF1F88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2Znak">
    <w:name w:val="Nagłówek 2 Znak"/>
    <w:basedOn w:val="Domylnaczcionkaakapitu"/>
    <w:link w:val="Nagwek2"/>
    <w:rsid w:val="00BF1F88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rsid w:val="00BF1F88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character" w:customStyle="1" w:styleId="Nagwek4Znak">
    <w:name w:val="Nagłówek 4 Znak"/>
    <w:basedOn w:val="Domylnaczcionkaakapitu"/>
    <w:link w:val="Nagwek4"/>
    <w:rsid w:val="00BF1F88"/>
    <w:rPr>
      <w:rFonts w:ascii="Times New Roman" w:eastAsia="Times New Roman" w:hAnsi="Times New Roman" w:cs="Times New Roman"/>
      <w:b/>
      <w:sz w:val="20"/>
      <w:szCs w:val="20"/>
      <w:lang w:eastAsia="pl-PL"/>
    </w:rPr>
  </w:style>
  <w:style w:type="paragraph" w:customStyle="1" w:styleId="Default">
    <w:name w:val="Default"/>
    <w:rsid w:val="00A5104F"/>
    <w:pPr>
      <w:widowControl w:val="0"/>
      <w:autoSpaceDE w:val="0"/>
      <w:autoSpaceDN w:val="0"/>
      <w:adjustRightInd w:val="0"/>
      <w:spacing w:after="0" w:line="240" w:lineRule="auto"/>
    </w:pPr>
    <w:rPr>
      <w:rFonts w:ascii="NEJON K+ T T 23 Fo 00" w:eastAsia="Times New Roman" w:hAnsi="NEJON K+ T T 23 Fo 00" w:cs="NEJON K+ T T 23 Fo 00"/>
      <w:color w:val="000000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A92F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9024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02405"/>
  </w:style>
  <w:style w:type="paragraph" w:styleId="Stopka">
    <w:name w:val="footer"/>
    <w:basedOn w:val="Normalny"/>
    <w:link w:val="StopkaZnak"/>
    <w:uiPriority w:val="99"/>
    <w:unhideWhenUsed/>
    <w:rsid w:val="009024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02405"/>
  </w:style>
  <w:style w:type="paragraph" w:styleId="Tekstdymka">
    <w:name w:val="Balloon Text"/>
    <w:basedOn w:val="Normalny"/>
    <w:link w:val="TekstdymkaZnak"/>
    <w:uiPriority w:val="99"/>
    <w:semiHidden/>
    <w:unhideWhenUsed/>
    <w:rsid w:val="00091A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91A49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149C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149C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149C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149C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149CD"/>
    <w:rPr>
      <w:b/>
      <w:bCs/>
      <w:sz w:val="20"/>
      <w:szCs w:val="20"/>
    </w:rPr>
  </w:style>
  <w:style w:type="character" w:customStyle="1" w:styleId="alb">
    <w:name w:val="a_lb"/>
    <w:basedOn w:val="Domylnaczcionkaakapitu"/>
    <w:rsid w:val="000B00E3"/>
  </w:style>
  <w:style w:type="character" w:styleId="Hipercze">
    <w:name w:val="Hyperlink"/>
    <w:basedOn w:val="Domylnaczcionkaakapitu"/>
    <w:uiPriority w:val="99"/>
    <w:semiHidden/>
    <w:unhideWhenUsed/>
    <w:rsid w:val="000B00E3"/>
    <w:rPr>
      <w:color w:val="0000FF"/>
      <w:u w:val="single"/>
    </w:rPr>
  </w:style>
  <w:style w:type="paragraph" w:styleId="Poprawka">
    <w:name w:val="Revision"/>
    <w:hidden/>
    <w:uiPriority w:val="99"/>
    <w:semiHidden/>
    <w:rsid w:val="00541A5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8639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1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0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9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microsoft.com/office/2011/relationships/commentsExtended" Target="commentsExtended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701057A-D8F4-43BF-AEE7-5531A41670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5</Words>
  <Characters>2436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8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iwersytet Medyczny</dc:creator>
  <cp:lastModifiedBy>Ewa Kropiwnicka</cp:lastModifiedBy>
  <cp:revision>2</cp:revision>
  <cp:lastPrinted>2020-11-06T09:14:00Z</cp:lastPrinted>
  <dcterms:created xsi:type="dcterms:W3CDTF">2020-11-13T12:42:00Z</dcterms:created>
  <dcterms:modified xsi:type="dcterms:W3CDTF">2020-11-13T12:42:00Z</dcterms:modified>
</cp:coreProperties>
</file>